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41064" w14:textId="3FD9936A" w:rsidR="00D25398" w:rsidRDefault="00D25398">
      <w:pPr>
        <w:pStyle w:val="Heading1"/>
      </w:pPr>
      <w:r w:rsidRPr="000500D4">
        <w:rPr>
          <w:noProof/>
        </w:rPr>
        <w:t>Math 1190.</w:t>
      </w:r>
      <w:r w:rsidR="00A378D1">
        <w:rPr>
          <w:noProof/>
        </w:rPr>
        <w:t>410</w:t>
      </w:r>
      <w:r w:rsidRPr="000500D4">
        <w:rPr>
          <w:noProof/>
        </w:rPr>
        <w:t>: Business Calculus</w:t>
      </w:r>
    </w:p>
    <w:p w14:paraId="088DC783" w14:textId="77777777" w:rsidR="00397B51" w:rsidRPr="00397B51" w:rsidRDefault="00397B51" w:rsidP="00397B51">
      <w:pPr>
        <w:pStyle w:val="Heading2"/>
        <w:rPr>
          <w:rFonts w:cstheme="minorHAnsi"/>
        </w:rPr>
      </w:pPr>
      <w:r w:rsidRPr="00397B51">
        <w:rPr>
          <w:rFonts w:cstheme="minorHAnsi"/>
        </w:rPr>
        <w:t xml:space="preserve">Instructor Information  </w:t>
      </w:r>
    </w:p>
    <w:p w14:paraId="422B95F3" w14:textId="77777777" w:rsidR="00397B51" w:rsidRPr="00397B51" w:rsidRDefault="00397B51" w:rsidP="00397B51">
      <w:pPr>
        <w:pStyle w:val="Heading2"/>
        <w:rPr>
          <w:rFonts w:cstheme="minorHAnsi"/>
          <w:b/>
        </w:rPr>
      </w:pPr>
      <w:r w:rsidRPr="00397B51">
        <w:rPr>
          <w:rFonts w:cstheme="minorHAnsi"/>
          <w:b/>
        </w:rPr>
        <w:t>Name: Jayshree Medtia</w:t>
      </w:r>
    </w:p>
    <w:p w14:paraId="1D246F4F" w14:textId="77777777" w:rsidR="00397B51" w:rsidRPr="00397B51" w:rsidRDefault="00397B51" w:rsidP="00397B51">
      <w:pPr>
        <w:pStyle w:val="Heading2"/>
        <w:rPr>
          <w:rFonts w:cstheme="minorHAnsi"/>
          <w:b/>
        </w:rPr>
      </w:pPr>
      <w:r w:rsidRPr="00397B51">
        <w:rPr>
          <w:rFonts w:cstheme="minorHAnsi"/>
          <w:b/>
        </w:rPr>
        <w:t>Pronouns: She/her</w:t>
      </w:r>
    </w:p>
    <w:p w14:paraId="19CEEFFC" w14:textId="77777777" w:rsidR="00397B51" w:rsidRPr="00397B51" w:rsidRDefault="00397B51" w:rsidP="00397B51">
      <w:pPr>
        <w:pStyle w:val="Heading2"/>
        <w:rPr>
          <w:rFonts w:cstheme="minorHAnsi"/>
          <w:b/>
        </w:rPr>
      </w:pPr>
      <w:r w:rsidRPr="00397B51">
        <w:rPr>
          <w:rFonts w:cstheme="minorHAnsi"/>
          <w:b/>
        </w:rPr>
        <w:t>Office Location: FRLD 366</w:t>
      </w:r>
    </w:p>
    <w:p w14:paraId="32D9588F" w14:textId="77777777" w:rsidR="00397B51" w:rsidRPr="00397B51" w:rsidRDefault="00397B51" w:rsidP="00397B51">
      <w:pPr>
        <w:pStyle w:val="Heading2"/>
        <w:rPr>
          <w:rFonts w:cstheme="minorHAnsi"/>
          <w:b/>
        </w:rPr>
      </w:pPr>
      <w:r w:rsidRPr="00397B51">
        <w:rPr>
          <w:rFonts w:cstheme="minorHAnsi"/>
          <w:b/>
        </w:rPr>
        <w:t xml:space="preserve">Email: </w:t>
      </w:r>
      <w:hyperlink r:id="rId11" w:history="1">
        <w:r w:rsidRPr="00397B51">
          <w:rPr>
            <w:rStyle w:val="Hyperlink"/>
            <w:rFonts w:cstheme="minorHAnsi"/>
            <w:b/>
          </w:rPr>
          <w:t>Jayshree.medtia@unt.edu</w:t>
        </w:r>
      </w:hyperlink>
    </w:p>
    <w:p w14:paraId="572740C3" w14:textId="77777777" w:rsidR="00397B51" w:rsidRPr="00397B51" w:rsidRDefault="00397B51" w:rsidP="00397B51">
      <w:pPr>
        <w:pStyle w:val="Heading2"/>
        <w:rPr>
          <w:rFonts w:cstheme="minorHAnsi"/>
          <w:b/>
        </w:rPr>
      </w:pPr>
      <w:r w:rsidRPr="00397B51">
        <w:rPr>
          <w:rFonts w:cstheme="minorHAnsi"/>
          <w:b/>
        </w:rPr>
        <w:t>Office Location: FRLD Room 366  ( Frisco Campus)</w:t>
      </w:r>
    </w:p>
    <w:p w14:paraId="17EC5860" w14:textId="77777777" w:rsidR="00397B51" w:rsidRPr="00397B51" w:rsidRDefault="00397B51" w:rsidP="00397B51">
      <w:pPr>
        <w:pStyle w:val="Heading2"/>
        <w:rPr>
          <w:rFonts w:cstheme="minorHAnsi"/>
          <w:b/>
        </w:rPr>
      </w:pPr>
    </w:p>
    <w:p w14:paraId="6107250D" w14:textId="53B4AE2C" w:rsidR="00397B51" w:rsidRPr="00397B51" w:rsidRDefault="00397B51" w:rsidP="00397B51">
      <w:pPr>
        <w:pStyle w:val="Heading2"/>
        <w:rPr>
          <w:rFonts w:cstheme="minorHAnsi"/>
          <w:b/>
        </w:rPr>
      </w:pPr>
      <w:r w:rsidRPr="00397B51">
        <w:rPr>
          <w:rFonts w:cstheme="minorHAnsi"/>
          <w:b/>
        </w:rPr>
        <w:t xml:space="preserve">In person Office Hours:  </w:t>
      </w:r>
    </w:p>
    <w:p w14:paraId="6A255D2E" w14:textId="3C12C152" w:rsidR="00397B51" w:rsidRPr="00397B51" w:rsidRDefault="00397B51" w:rsidP="00397B51">
      <w:pPr>
        <w:pStyle w:val="Heading2"/>
        <w:rPr>
          <w:rFonts w:cstheme="minorHAnsi"/>
          <w:b/>
        </w:rPr>
      </w:pPr>
      <w:r w:rsidRPr="00397B51">
        <w:rPr>
          <w:rFonts w:cstheme="minorHAnsi"/>
          <w:b/>
        </w:rPr>
        <w:t xml:space="preserve">                          TUESDAY, Thursday -</w:t>
      </w:r>
      <w:r>
        <w:rPr>
          <w:rFonts w:cstheme="minorHAnsi"/>
          <w:b/>
        </w:rPr>
        <w:t>1pm to 2pm</w:t>
      </w:r>
    </w:p>
    <w:p w14:paraId="6E7C24FA" w14:textId="6640C267" w:rsidR="00397B51" w:rsidRPr="00397B51" w:rsidRDefault="00397B51" w:rsidP="00397B51">
      <w:pPr>
        <w:pStyle w:val="Heading2"/>
        <w:rPr>
          <w:rFonts w:cstheme="minorHAnsi"/>
          <w:b/>
        </w:rPr>
      </w:pPr>
      <w:r w:rsidRPr="00397B51">
        <w:rPr>
          <w:rFonts w:cstheme="minorHAnsi"/>
          <w:b/>
        </w:rPr>
        <w:t xml:space="preserve">                                                    </w:t>
      </w:r>
      <w:r w:rsidR="00A378D1">
        <w:rPr>
          <w:rFonts w:cstheme="minorHAnsi"/>
          <w:b/>
        </w:rPr>
        <w:t xml:space="preserve">              3:30pm to 5 pm</w:t>
      </w:r>
    </w:p>
    <w:p w14:paraId="2BA386FA" w14:textId="77777777" w:rsidR="00397B51" w:rsidRPr="00397B51" w:rsidRDefault="00397B51" w:rsidP="00397B51">
      <w:pPr>
        <w:pStyle w:val="Heading2"/>
        <w:rPr>
          <w:rFonts w:cstheme="minorHAnsi"/>
          <w:b/>
        </w:rPr>
      </w:pPr>
      <w:r w:rsidRPr="00397B51">
        <w:rPr>
          <w:rFonts w:cstheme="minorHAnsi"/>
          <w:b/>
        </w:rPr>
        <w:t xml:space="preserve">Virtual Office Hours </w:t>
      </w:r>
    </w:p>
    <w:p w14:paraId="3B7DFDE9" w14:textId="77777777" w:rsidR="00397B51" w:rsidRPr="00397B51" w:rsidRDefault="00397B51" w:rsidP="00397B51">
      <w:pPr>
        <w:pStyle w:val="Heading2"/>
        <w:rPr>
          <w:rFonts w:cstheme="minorHAnsi"/>
          <w:b/>
        </w:rPr>
      </w:pPr>
    </w:p>
    <w:p w14:paraId="6B82AC5B" w14:textId="77777777" w:rsidR="00397B51" w:rsidRPr="00397B51" w:rsidRDefault="00397B51" w:rsidP="00397B51">
      <w:pPr>
        <w:pStyle w:val="Heading2"/>
        <w:rPr>
          <w:rFonts w:cstheme="minorHAnsi"/>
        </w:rPr>
      </w:pPr>
      <w:r w:rsidRPr="00397B51">
        <w:rPr>
          <w:rFonts w:cstheme="minorHAnsi"/>
          <w:b/>
        </w:rPr>
        <w:t>Bookable Virtual Office Hours</w:t>
      </w:r>
      <w:r w:rsidRPr="00397B51">
        <w:rPr>
          <w:rFonts w:cstheme="minorHAnsi"/>
          <w:bCs/>
        </w:rPr>
        <w:t>:</w:t>
      </w:r>
      <w:r w:rsidRPr="00397B51">
        <w:rPr>
          <w:rFonts w:cstheme="minorHAnsi"/>
        </w:rPr>
        <w:t xml:space="preserve"> </w:t>
      </w:r>
      <w:hyperlink r:id="rId12" w:history="1">
        <w:r w:rsidRPr="00397B51">
          <w:rPr>
            <w:rStyle w:val="Hyperlink"/>
            <w:rFonts w:cstheme="minorHAnsi"/>
            <w:bCs/>
          </w:rPr>
          <w:t xml:space="preserve">Book time with Medtia, Jayshree: Office Hours </w:t>
        </w:r>
      </w:hyperlink>
    </w:p>
    <w:p w14:paraId="0F1B21A9" w14:textId="77777777" w:rsidR="00397B51" w:rsidRPr="00397B51" w:rsidRDefault="00397B51" w:rsidP="00397B51">
      <w:pPr>
        <w:pStyle w:val="Heading2"/>
        <w:rPr>
          <w:rFonts w:cstheme="minorHAnsi"/>
        </w:rPr>
      </w:pPr>
    </w:p>
    <w:p w14:paraId="1EE71AF3" w14:textId="77777777" w:rsidR="00397B51" w:rsidRPr="00397B51" w:rsidRDefault="00397B51" w:rsidP="00397B51">
      <w:pPr>
        <w:pStyle w:val="Heading2"/>
        <w:rPr>
          <w:rFonts w:cstheme="minorHAnsi"/>
          <w:bCs/>
        </w:rPr>
      </w:pPr>
    </w:p>
    <w:p w14:paraId="2301ABDA" w14:textId="77777777" w:rsidR="00397B51" w:rsidRPr="00397B51" w:rsidRDefault="00397B51" w:rsidP="00397B51">
      <w:pPr>
        <w:pStyle w:val="Heading2"/>
        <w:rPr>
          <w:rFonts w:cstheme="minorHAnsi"/>
          <w:bCs/>
        </w:rPr>
      </w:pPr>
    </w:p>
    <w:p w14:paraId="122AA04B" w14:textId="77777777" w:rsidR="00397B51" w:rsidRPr="00397B51" w:rsidRDefault="00397B51" w:rsidP="00397B51">
      <w:pPr>
        <w:pStyle w:val="Heading2"/>
        <w:rPr>
          <w:rFonts w:cstheme="minorHAnsi"/>
          <w:bCs/>
        </w:rPr>
      </w:pPr>
      <w:r w:rsidRPr="00397B51">
        <w:rPr>
          <w:rFonts w:cstheme="minorHAnsi"/>
          <w:bCs/>
        </w:rPr>
        <w:t>Virtual Sessions/office hours offer you an opportunity to ask for clarification and to find support with understanding class material. I encourage you to connect with me. Use the link in the Syllabus portal schedule a virtual appointment with me. Your learning success is our goal.</w:t>
      </w:r>
    </w:p>
    <w:p w14:paraId="08540569" w14:textId="0FB8D1CE" w:rsidR="00397B51" w:rsidRPr="00397B51" w:rsidRDefault="00033A70" w:rsidP="00397B51">
      <w:pPr>
        <w:pStyle w:val="Heading2"/>
        <w:rPr>
          <w:rFonts w:cstheme="minorHAnsi"/>
          <w:bCs/>
        </w:rPr>
      </w:pPr>
      <w:r w:rsidRPr="00033A70">
        <w:rPr>
          <w:rFonts w:cstheme="minorHAnsi"/>
          <w:bCs/>
        </w:rPr>
        <w:t>If my scheduled office hours don’t work for you, we can always arrange a time to meet either in my office or via Zoom—just email me.</w:t>
      </w:r>
    </w:p>
    <w:p w14:paraId="1A604E69" w14:textId="77777777" w:rsidR="00397B51" w:rsidRPr="00397B51" w:rsidRDefault="00397B51" w:rsidP="00397B51">
      <w:pPr>
        <w:pStyle w:val="Heading2"/>
        <w:rPr>
          <w:rFonts w:cstheme="minorHAnsi"/>
          <w:bCs/>
        </w:rPr>
      </w:pPr>
      <w:r w:rsidRPr="00397B51">
        <w:rPr>
          <w:rFonts w:cstheme="minorHAnsi"/>
          <w:b/>
        </w:rPr>
        <w:lastRenderedPageBreak/>
        <w:t>Communication</w:t>
      </w:r>
      <w:r w:rsidRPr="00397B51">
        <w:rPr>
          <w:rFonts w:cstheme="minorHAnsi"/>
          <w:bCs/>
        </w:rPr>
        <w:t xml:space="preserve">: Canvas Inbox preferred; my email: Jayshree.medtia@unt.edu. If you use email, use your UNT email account. Your communication with me and your classmates should be in line with </w:t>
      </w:r>
      <w:hyperlink r:id="rId13" w:history="1">
        <w:r w:rsidRPr="00397B51">
          <w:rPr>
            <w:rStyle w:val="Hyperlink"/>
            <w:rFonts w:cstheme="minorHAnsi"/>
            <w:bCs/>
          </w:rPr>
          <w:t>UNT’s General Online Communication Guidelines</w:t>
        </w:r>
      </w:hyperlink>
      <w:r w:rsidRPr="00397B51">
        <w:rPr>
          <w:rFonts w:cstheme="minorHAnsi"/>
          <w:bCs/>
        </w:rPr>
        <w:t>.</w:t>
      </w:r>
    </w:p>
    <w:p w14:paraId="7BACCDA2" w14:textId="77777777" w:rsidR="00397B51" w:rsidRPr="00397B51" w:rsidRDefault="00397B51" w:rsidP="00397B51">
      <w:pPr>
        <w:pStyle w:val="Heading2"/>
        <w:rPr>
          <w:rFonts w:cstheme="minorHAnsi"/>
          <w:bCs/>
        </w:rPr>
      </w:pPr>
    </w:p>
    <w:p w14:paraId="2F59C899" w14:textId="77777777" w:rsidR="00397B51" w:rsidRPr="00397B51" w:rsidRDefault="00397B51" w:rsidP="00397B51">
      <w:pPr>
        <w:pStyle w:val="Heading2"/>
        <w:rPr>
          <w:rFonts w:cstheme="minorHAnsi"/>
        </w:rPr>
      </w:pPr>
      <w:r w:rsidRPr="00397B51">
        <w:rPr>
          <w:rFonts w:cstheme="minorHAnsi"/>
        </w:rPr>
        <w:t>I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14:paraId="32771B64" w14:textId="77777777" w:rsidR="00D25398" w:rsidRDefault="00D25398">
      <w:pPr>
        <w:pStyle w:val="Heading2"/>
        <w:rPr>
          <w:sz w:val="28"/>
          <w:szCs w:val="28"/>
        </w:rPr>
      </w:pPr>
      <w:r>
        <w:rPr>
          <w:sz w:val="28"/>
          <w:szCs w:val="28"/>
        </w:rPr>
        <w:t>Course Description</w:t>
      </w:r>
    </w:p>
    <w:p w14:paraId="1E62A0AC" w14:textId="77777777" w:rsidR="00D25398" w:rsidRDefault="00D25398">
      <w:pPr>
        <w:pStyle w:val="Heading2"/>
        <w:rPr>
          <w:rFonts w:eastAsiaTheme="minorHAnsi" w:cstheme="minorBidi"/>
          <w:color w:val="7030A0"/>
          <w:sz w:val="22"/>
          <w:szCs w:val="22"/>
        </w:rPr>
      </w:pPr>
      <w:r w:rsidRPr="000500D4">
        <w:rPr>
          <w:rFonts w:eastAsia="Calibri" w:cs="Arial"/>
          <w:noProof/>
          <w:color w:val="7030A0"/>
          <w:sz w:val="22"/>
          <w:szCs w:val="22"/>
        </w:rPr>
        <w:t xml:space="preserve">Differential and integral calculus with emphasis on applications to business. </w:t>
      </w:r>
    </w:p>
    <w:p w14:paraId="48BABC0D" w14:textId="77777777" w:rsidR="00D25398" w:rsidRDefault="00D25398">
      <w:pPr>
        <w:pStyle w:val="Heading2"/>
        <w:rPr>
          <w:sz w:val="28"/>
          <w:szCs w:val="28"/>
        </w:rPr>
      </w:pPr>
      <w:r>
        <w:rPr>
          <w:sz w:val="28"/>
          <w:szCs w:val="28"/>
        </w:rPr>
        <w:t>Course Structure</w:t>
      </w:r>
    </w:p>
    <w:p w14:paraId="3ECD2932" w14:textId="77777777" w:rsidR="00D25398" w:rsidRDefault="00D25398">
      <w:pPr>
        <w:pStyle w:val="Heading2"/>
        <w:rPr>
          <w:rFonts w:eastAsiaTheme="minorHAnsi" w:cstheme="minorBidi"/>
          <w:color w:val="7030A0"/>
          <w:sz w:val="22"/>
          <w:szCs w:val="22"/>
        </w:rPr>
      </w:pPr>
      <w:r w:rsidRPr="000500D4">
        <w:rPr>
          <w:rFonts w:eastAsia="Calibri" w:cs="Arial"/>
          <w:noProof/>
          <w:color w:val="7030A0"/>
          <w:sz w:val="22"/>
          <w:szCs w:val="22"/>
        </w:rPr>
        <w:t>This course is takes place 100% online in Canvas. Information on how to be successful in a remote learning environment can be found at UNT Online (https://online.unt.edu/learn). This course is a 16-week course structured with 4 Unit modules. Each module has multiple lessons with assignments and assessments due.</w:t>
      </w:r>
    </w:p>
    <w:p w14:paraId="5FB24146" w14:textId="77777777" w:rsidR="00D25398" w:rsidRDefault="00D25398">
      <w:pPr>
        <w:pStyle w:val="Heading2"/>
      </w:pPr>
      <w:r>
        <w:t xml:space="preserve">Course Prerequisites or Other Restrictions </w:t>
      </w:r>
    </w:p>
    <w:p w14:paraId="547EF9AA" w14:textId="77777777" w:rsidR="00D25398" w:rsidRDefault="00D25398">
      <w:pPr>
        <w:pStyle w:val="BodyText1"/>
      </w:pPr>
      <w:r w:rsidRPr="000500D4">
        <w:rPr>
          <w:noProof/>
          <w:color w:val="7030A0"/>
        </w:rPr>
        <w:t xml:space="preserve">Prerequisite(s): Two years of high school algebra and consent of department  or MATH 1100 or MATH 1180 with a grade of C or better. </w:t>
      </w:r>
      <w:r>
        <w:rPr>
          <w:color w:val="7030A0"/>
        </w:rPr>
        <w:t xml:space="preserve"> </w:t>
      </w:r>
    </w:p>
    <w:p w14:paraId="2B00A64F" w14:textId="77777777" w:rsidR="00C85FAF" w:rsidRDefault="00C85FAF">
      <w:pPr>
        <w:spacing w:after="0" w:line="240" w:lineRule="auto"/>
        <w:rPr>
          <w:rFonts w:eastAsiaTheme="majorEastAsia" w:cstheme="majorBidi"/>
          <w:color w:val="297C52" w:themeColor="accent3" w:themeShade="BF"/>
          <w:sz w:val="30"/>
          <w:szCs w:val="26"/>
        </w:rPr>
      </w:pPr>
      <w:r>
        <w:br w:type="page"/>
      </w:r>
    </w:p>
    <w:p w14:paraId="263CC36E" w14:textId="1CEC297F" w:rsidR="00D25398" w:rsidRDefault="00D25398">
      <w:pPr>
        <w:pStyle w:val="Heading2"/>
      </w:pPr>
      <w:r>
        <w:lastRenderedPageBreak/>
        <w:t>Course Learning Objectives</w:t>
      </w:r>
    </w:p>
    <w:p w14:paraId="511A3D43" w14:textId="77777777" w:rsidR="00D25398" w:rsidRDefault="00D25398">
      <w:pPr>
        <w:pStyle w:val="BodyText1"/>
      </w:pPr>
    </w:p>
    <w:p w14:paraId="76AD1498" w14:textId="52F8EEE1" w:rsidR="00D25398" w:rsidRDefault="00D25398">
      <w:pPr>
        <w:pStyle w:val="BodyText1"/>
        <w:rPr>
          <w:rFonts w:ascii="Calibri" w:hAnsi="Calibri"/>
        </w:rPr>
      </w:pPr>
      <w:r>
        <w:rPr>
          <w:b/>
          <w:bCs/>
        </w:rPr>
        <w:t xml:space="preserve">Upon successful completion of this course, students will: </w:t>
      </w:r>
    </w:p>
    <w:p w14:paraId="68FC0294" w14:textId="77777777" w:rsidR="00D25398" w:rsidRDefault="00D25398">
      <w:pPr>
        <w:pStyle w:val="BodyText1"/>
        <w:rPr>
          <w:rFonts w:ascii="Calibri" w:hAnsi="Calibri"/>
        </w:rPr>
      </w:pPr>
      <w:r>
        <w:t>1. Apply calculus to solve business, economics, and social sciences problems.</w:t>
      </w:r>
    </w:p>
    <w:p w14:paraId="26FBCF3E" w14:textId="77777777" w:rsidR="00D25398" w:rsidRDefault="00D25398">
      <w:pPr>
        <w:pStyle w:val="BodyText1"/>
        <w:rPr>
          <w:rFonts w:ascii="Calibri" w:hAnsi="Calibri"/>
        </w:rPr>
      </w:pPr>
      <w:r>
        <w:t>2. Apply appropriate differentiation techniques to obtain derivatives of various functions, including logarithmic and exponential functions.</w:t>
      </w:r>
    </w:p>
    <w:p w14:paraId="254A5172" w14:textId="77777777" w:rsidR="00D25398" w:rsidRDefault="00D25398">
      <w:pPr>
        <w:pStyle w:val="BodyText1"/>
        <w:rPr>
          <w:rFonts w:ascii="Calibri" w:hAnsi="Calibri"/>
        </w:rPr>
      </w:pPr>
      <w:r>
        <w:t>3. Solve optimization problems with emphasis on business and social sciences applications.</w:t>
      </w:r>
    </w:p>
    <w:p w14:paraId="2F2346AD" w14:textId="77777777" w:rsidR="00D25398" w:rsidRDefault="00D25398">
      <w:pPr>
        <w:pStyle w:val="BodyText1"/>
        <w:rPr>
          <w:rFonts w:ascii="Calibri" w:hAnsi="Calibri"/>
        </w:rPr>
      </w:pPr>
      <w:r>
        <w:t xml:space="preserve">4. Determine appropriate technique(s) of integration. </w:t>
      </w:r>
    </w:p>
    <w:p w14:paraId="775B2087" w14:textId="77777777" w:rsidR="00D25398" w:rsidRDefault="00D25398">
      <w:pPr>
        <w:pStyle w:val="BodyText1"/>
        <w:rPr>
          <w:rFonts w:ascii="Calibri" w:hAnsi="Calibri"/>
        </w:rPr>
      </w:pPr>
      <w:r>
        <w:t>5. Integrate functions using the method of integration by parts or substitution, as appropriate.</w:t>
      </w:r>
    </w:p>
    <w:p w14:paraId="7DFBD865" w14:textId="77777777" w:rsidR="00D25398" w:rsidRDefault="00D25398">
      <w:pPr>
        <w:pStyle w:val="BodyText1"/>
        <w:rPr>
          <w:rFonts w:ascii="Calibri" w:hAnsi="Calibri"/>
        </w:rPr>
      </w:pPr>
      <w:r>
        <w:rPr>
          <w:rFonts w:cs="Times New Roman"/>
        </w:rPr>
        <w:t>6. Solve business, economics, and social sciences applications problems using integration techniques.</w:t>
      </w:r>
    </w:p>
    <w:p w14:paraId="41A9968C" w14:textId="77777777" w:rsidR="00D25398" w:rsidRDefault="00D25398">
      <w:pPr>
        <w:spacing w:after="0"/>
      </w:pPr>
    </w:p>
    <w:p w14:paraId="22015C71" w14:textId="77777777" w:rsidR="00D25398" w:rsidRDefault="00D25398">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14:paraId="29441DE3" w14:textId="77777777" w:rsidR="00D25398" w:rsidRDefault="00D25398">
      <w:pPr>
        <w:spacing w:after="0"/>
      </w:pPr>
    </w:p>
    <w:p w14:paraId="353B6834" w14:textId="77777777" w:rsidR="00D25398" w:rsidRDefault="00D25398">
      <w:pPr>
        <w:pStyle w:val="Heading2"/>
      </w:pPr>
      <w:r>
        <w:t>ADA Policy</w:t>
      </w:r>
    </w:p>
    <w:p w14:paraId="43196B75"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413C35CE"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4"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5"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3DE8F28F" w14:textId="77777777" w:rsidR="00D25398" w:rsidRDefault="00D25398">
      <w:pPr>
        <w:pStyle w:val="Heading2"/>
        <w:rPr>
          <w:sz w:val="28"/>
          <w:szCs w:val="28"/>
        </w:rPr>
      </w:pPr>
      <w:r>
        <w:rPr>
          <w:sz w:val="28"/>
          <w:szCs w:val="28"/>
        </w:rPr>
        <w:t>Materials</w:t>
      </w:r>
    </w:p>
    <w:p w14:paraId="2CAE1FCF" w14:textId="77777777" w:rsidR="00D25398" w:rsidRDefault="00D25398">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6">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2F070318" w14:textId="77777777" w:rsidR="00D25398" w:rsidRDefault="00D25398">
      <w:pPr>
        <w:spacing w:after="200" w:line="276" w:lineRule="auto"/>
        <w:rPr>
          <w:sz w:val="24"/>
          <w:szCs w:val="24"/>
        </w:rPr>
      </w:pPr>
      <w:r>
        <w:rPr>
          <w:rFonts w:cs="Arial"/>
          <w:i/>
          <w:iCs/>
          <w:sz w:val="24"/>
          <w:szCs w:val="24"/>
        </w:rPr>
        <w:lastRenderedPageBreak/>
        <w:t>No textbook is required.</w:t>
      </w:r>
    </w:p>
    <w:p w14:paraId="3B0E80B8" w14:textId="77777777" w:rsidR="00D25398" w:rsidRDefault="00D25398">
      <w:pPr>
        <w:pStyle w:val="Heading2"/>
        <w:rPr>
          <w:sz w:val="28"/>
          <w:szCs w:val="28"/>
        </w:rPr>
      </w:pPr>
      <w:r>
        <w:rPr>
          <w:sz w:val="28"/>
          <w:szCs w:val="28"/>
        </w:rPr>
        <w:t>Course Technology &amp; Skills</w:t>
      </w:r>
    </w:p>
    <w:p w14:paraId="366CD3E2"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7">
        <w:r>
          <w:rPr>
            <w:rStyle w:val="Hyperlink"/>
            <w:rFonts w:eastAsiaTheme="minorEastAsia" w:cstheme="minorHAnsi"/>
          </w:rPr>
          <w:t>Canvas Learning Management System</w:t>
        </w:r>
      </w:hyperlink>
      <w:r>
        <w:rPr>
          <w:rFonts w:eastAsiaTheme="minorEastAsia" w:cstheme="minorHAnsi"/>
        </w:rPr>
        <w:t>.</w:t>
      </w:r>
    </w:p>
    <w:p w14:paraId="0809520F" w14:textId="77777777" w:rsidR="00D25398" w:rsidRDefault="00D25398">
      <w:pPr>
        <w:pStyle w:val="Heading3"/>
      </w:pPr>
      <w:r>
        <w:t>Minimum Technology Requirements and required skills</w:t>
      </w:r>
    </w:p>
    <w:p w14:paraId="689DAB77" w14:textId="77777777" w:rsidR="00D25398" w:rsidRDefault="00D25398">
      <w:pPr>
        <w:numPr>
          <w:ilvl w:val="0"/>
          <w:numId w:val="1"/>
        </w:numPr>
        <w:spacing w:after="0" w:line="240" w:lineRule="auto"/>
      </w:pPr>
      <w:r>
        <w:t>A working computer with speakers and webcam that can reliably access the internet and access Canvas (</w:t>
      </w:r>
      <w:hyperlink r:id="rId18">
        <w:r>
          <w:rPr>
            <w:rStyle w:val="Hyperlink"/>
          </w:rPr>
          <w:t>minimum requirements</w:t>
        </w:r>
      </w:hyperlink>
      <w:r>
        <w:t>) and view content videos on Canvas or  Youtube</w:t>
      </w:r>
    </w:p>
    <w:p w14:paraId="03C7DFE8" w14:textId="77777777" w:rsidR="00D25398" w:rsidRDefault="00D25398">
      <w:pPr>
        <w:numPr>
          <w:ilvl w:val="0"/>
          <w:numId w:val="1"/>
        </w:numPr>
        <w:spacing w:after="0" w:line="240" w:lineRule="auto"/>
        <w:rPr>
          <w:rFonts w:ascii="Calibri" w:hAnsi="Calibri"/>
        </w:rPr>
      </w:pPr>
      <w:r>
        <w:t>A calculator (see Calculator Policy)</w:t>
      </w:r>
    </w:p>
    <w:p w14:paraId="25E57B6F" w14:textId="77777777" w:rsidR="00D25398" w:rsidRDefault="00D25398">
      <w:pPr>
        <w:numPr>
          <w:ilvl w:val="0"/>
          <w:numId w:val="1"/>
        </w:numPr>
        <w:spacing w:after="0" w:line="240" w:lineRule="auto"/>
        <w:rPr>
          <w:rFonts w:ascii="Calibri" w:hAnsi="Calibri"/>
        </w:rPr>
      </w:pPr>
      <w:r>
        <w:t xml:space="preserve">Ability to download, install and run software </w:t>
      </w:r>
      <w:r w:rsidRPr="000500D4">
        <w:rPr>
          <w:noProof/>
        </w:rPr>
        <w:t>including Respondus Lockdown Browser</w:t>
      </w:r>
    </w:p>
    <w:p w14:paraId="6FBD14FB" w14:textId="77777777" w:rsidR="00D25398" w:rsidRDefault="00D25398">
      <w:pPr>
        <w:numPr>
          <w:ilvl w:val="0"/>
          <w:numId w:val="1"/>
        </w:numPr>
        <w:spacing w:after="0" w:line="240" w:lineRule="auto"/>
        <w:rPr>
          <w:rFonts w:ascii="Calibri" w:hAnsi="Calibri"/>
        </w:rPr>
      </w:pPr>
      <w:r>
        <w:t>Proficiency in using Canvas</w:t>
      </w:r>
    </w:p>
    <w:p w14:paraId="43DAE236" w14:textId="77777777" w:rsidR="00D25398" w:rsidRDefault="00D25398">
      <w:pPr>
        <w:pStyle w:val="ListParagraph"/>
        <w:numPr>
          <w:ilvl w:val="0"/>
          <w:numId w:val="2"/>
        </w:numPr>
        <w:spacing w:after="0" w:line="240" w:lineRule="auto"/>
        <w:rPr>
          <w:rFonts w:ascii="Calibri" w:hAnsi="Calibri"/>
        </w:rPr>
      </w:pPr>
      <w:r>
        <w:t>Proficiency in using Knewton (see Getting Started with Knewton in Canvas)</w:t>
      </w:r>
    </w:p>
    <w:p w14:paraId="3F25035D" w14:textId="77777777" w:rsidR="00D25398" w:rsidRDefault="00D25398">
      <w:pPr>
        <w:pStyle w:val="ListParagraph"/>
        <w:numPr>
          <w:ilvl w:val="0"/>
          <w:numId w:val="2"/>
        </w:numPr>
        <w:spacing w:after="0"/>
        <w:rPr>
          <w:rFonts w:ascii="Calibri" w:hAnsi="Calibri"/>
        </w:rPr>
      </w:pPr>
      <w:r>
        <w:t>Proficiency in using your calculator</w:t>
      </w:r>
    </w:p>
    <w:p w14:paraId="09FEE726" w14:textId="77777777" w:rsidR="00D25398" w:rsidRDefault="00D25398">
      <w:pPr>
        <w:spacing w:after="0" w:line="240" w:lineRule="auto"/>
        <w:rPr>
          <w:rFonts w:eastAsiaTheme="minorEastAsia" w:cstheme="minorHAnsi"/>
        </w:rPr>
      </w:pPr>
    </w:p>
    <w:p w14:paraId="12F6408C"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9">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20">
        <w:r>
          <w:rPr>
            <w:rStyle w:val="Hyperlink"/>
            <w:rFonts w:eastAsiaTheme="minorEastAsia" w:cstheme="minorHAnsi"/>
            <w:color w:val="00853E"/>
          </w:rPr>
          <w:t>https://online.unt.edu/learn</w:t>
        </w:r>
      </w:hyperlink>
      <w:r>
        <w:rPr>
          <w:rFonts w:eastAsiaTheme="minorEastAsia" w:cstheme="minorHAnsi"/>
        </w:rPr>
        <w:t xml:space="preserve">). </w:t>
      </w:r>
    </w:p>
    <w:p w14:paraId="0C1706FD" w14:textId="77777777" w:rsidR="00D25398" w:rsidRDefault="00D25398">
      <w:pPr>
        <w:spacing w:after="0"/>
        <w:rPr>
          <w:rFonts w:ascii="Calibri" w:hAnsi="Calibri"/>
        </w:rPr>
      </w:pPr>
    </w:p>
    <w:p w14:paraId="6A73E05D" w14:textId="77777777" w:rsidR="00D25398" w:rsidRDefault="00D25398">
      <w:pPr>
        <w:pStyle w:val="Heading3"/>
        <w:rPr>
          <w:rFonts w:ascii="Calibri" w:hAnsi="Calibri"/>
          <w:sz w:val="24"/>
        </w:rPr>
      </w:pPr>
      <w:r>
        <w:t>Calculator Policy</w:t>
      </w:r>
    </w:p>
    <w:p w14:paraId="7A73426C" w14:textId="77777777" w:rsidR="00D25398" w:rsidRDefault="00D25398">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14:paraId="32C825FE" w14:textId="77777777" w:rsidR="00D25398" w:rsidRDefault="00D25398">
      <w:pPr>
        <w:pStyle w:val="Heading3"/>
      </w:pPr>
      <w:r>
        <w:t>Knewton is Required</w:t>
      </w:r>
    </w:p>
    <w:p w14:paraId="43664562" w14:textId="77777777" w:rsidR="00D25398" w:rsidRDefault="00D25398">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14:paraId="45809EB6" w14:textId="77777777" w:rsidR="00D25398" w:rsidRDefault="00D25398">
      <w:pPr>
        <w:pStyle w:val="Heading1"/>
      </w:pPr>
      <w:r>
        <w:t>Course Evaluation</w:t>
      </w:r>
    </w:p>
    <w:p w14:paraId="72558B59" w14:textId="77777777" w:rsidR="00D25398" w:rsidRDefault="00D25398">
      <w:pPr>
        <w:pStyle w:val="BodyText1"/>
      </w:pPr>
      <w:r w:rsidRPr="000500D4">
        <w:rPr>
          <w:noProof/>
        </w:rPr>
        <w:t xml:space="preserve">Homework </w:t>
      </w:r>
      <w:r>
        <w:tab/>
      </w:r>
      <w:r>
        <w:tab/>
      </w:r>
      <w:r>
        <w:tab/>
      </w:r>
      <w:r w:rsidRPr="000500D4">
        <w:rPr>
          <w:noProof/>
        </w:rPr>
        <w:t>20</w:t>
      </w:r>
      <w:r>
        <w:t>%</w:t>
      </w:r>
    </w:p>
    <w:p w14:paraId="56CFD05D" w14:textId="77777777" w:rsidR="00D25398" w:rsidRDefault="00D25398">
      <w:r w:rsidRPr="000500D4">
        <w:rPr>
          <w:noProof/>
        </w:rPr>
        <w:t>Engagement</w:t>
      </w:r>
      <w:r>
        <w:tab/>
      </w:r>
      <w:r>
        <w:tab/>
      </w:r>
      <w:r>
        <w:tab/>
      </w:r>
      <w:r w:rsidRPr="000500D4">
        <w:rPr>
          <w:noProof/>
        </w:rPr>
        <w:t>10</w:t>
      </w:r>
      <w:r>
        <w:t>%</w:t>
      </w:r>
      <w:r>
        <w:tab/>
      </w:r>
    </w:p>
    <w:p w14:paraId="7D796383" w14:textId="77777777" w:rsidR="00D25398" w:rsidRDefault="00D25398">
      <w:r>
        <w:t xml:space="preserve">Midterm Exams </w:t>
      </w:r>
      <w:r>
        <w:tab/>
      </w:r>
      <w:r w:rsidRPr="000500D4">
        <w:rPr>
          <w:noProof/>
        </w:rPr>
        <w:t>50</w:t>
      </w:r>
      <w:r>
        <w:t>% total (Average of all exams)</w:t>
      </w:r>
    </w:p>
    <w:p w14:paraId="34EB8FBA" w14:textId="77777777" w:rsidR="00D25398" w:rsidRDefault="00D25398">
      <w:r>
        <w:t>Final Exam</w:t>
      </w:r>
      <w:r>
        <w:tab/>
      </w:r>
      <w:r>
        <w:tab/>
        <w:t xml:space="preserve">20% </w:t>
      </w:r>
    </w:p>
    <w:p w14:paraId="4BF5A537" w14:textId="77777777" w:rsidR="00D25398" w:rsidRDefault="00D25398">
      <w:pPr>
        <w:pStyle w:val="Heading2"/>
      </w:pPr>
      <w:r>
        <w:t>Grade Assignment:</w:t>
      </w:r>
    </w:p>
    <w:p w14:paraId="29D0163C" w14:textId="77777777" w:rsidR="00D25398" w:rsidRDefault="00D25398">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14:paraId="2EF1BAD0" w14:textId="77777777" w:rsidR="00D25398" w:rsidRDefault="00D25398">
      <w:pPr>
        <w:pStyle w:val="Heading1"/>
        <w:spacing w:before="0"/>
      </w:pPr>
      <w:r>
        <w:br w:type="column"/>
      </w:r>
      <w:r>
        <w:lastRenderedPageBreak/>
        <w:t>Policies/information directly affecting grades/grading</w:t>
      </w:r>
    </w:p>
    <w:p w14:paraId="0A988E30" w14:textId="77777777" w:rsidR="00D25398" w:rsidRDefault="00D25398">
      <w:pPr>
        <w:pStyle w:val="Heading2"/>
      </w:pPr>
      <w:r>
        <w:t xml:space="preserve">Homework: </w:t>
      </w:r>
    </w:p>
    <w:p w14:paraId="19938C00" w14:textId="77777777" w:rsidR="00D25398" w:rsidRDefault="00D25398">
      <w:pPr>
        <w:pStyle w:val="BodyText1"/>
        <w:rPr>
          <w:rFonts w:ascii="Calibri" w:hAnsi="Calibri"/>
        </w:rPr>
      </w:pPr>
      <w:r>
        <w:t xml:space="preserve">The online homework is worth </w:t>
      </w:r>
      <w:r w:rsidRPr="000500D4">
        <w:rPr>
          <w:noProof/>
        </w:rPr>
        <w:t>20</w:t>
      </w:r>
      <w:r>
        <w:t>% of your overall course grade. Each assignment is equally weighted. Most homework will use an online software program called Knewton, though some will be directly in Canvas.</w:t>
      </w:r>
    </w:p>
    <w:p w14:paraId="4C6E9731" w14:textId="77777777" w:rsidR="00D25398" w:rsidRDefault="00D25398">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14:paraId="49AB1FAC" w14:textId="77777777" w:rsidR="00D25398" w:rsidRDefault="00D25398">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14:paraId="44EAE067" w14:textId="77777777" w:rsidR="00D25398" w:rsidRDefault="00D25398">
      <w:pPr>
        <w:pStyle w:val="Heading3"/>
      </w:pPr>
      <w:r>
        <w:t>Get the Most out of Homework</w:t>
      </w:r>
    </w:p>
    <w:p w14:paraId="01AF9DDF"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49482E4E" w14:textId="77777777" w:rsidR="00D25398" w:rsidRDefault="00D25398">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14:paraId="71254C50" w14:textId="77777777" w:rsidR="00D25398" w:rsidRDefault="00D25398">
      <w:pPr>
        <w:pStyle w:val="Heading3"/>
      </w:pPr>
      <w:r>
        <w:t>Where is Knewton?</w:t>
      </w:r>
    </w:p>
    <w:p w14:paraId="3EED9212" w14:textId="77777777" w:rsidR="00D25398" w:rsidRDefault="00D25398">
      <w:pPr>
        <w:spacing w:line="240" w:lineRule="auto"/>
        <w:rPr>
          <w:rFonts w:ascii="Calibri" w:hAnsi="Calibri"/>
        </w:rPr>
      </w:pPr>
      <w:r>
        <w:t>You access your Knewton powered homework in one of two ways through Canvas, they are:</w:t>
      </w:r>
    </w:p>
    <w:p w14:paraId="3B09A3DE"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7BE041A1" w14:textId="77777777" w:rsidR="00D25398" w:rsidRDefault="00D25398">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14:paraId="6542B05A" w14:textId="77777777" w:rsidR="00D25398" w:rsidRDefault="00D25398">
      <w:pPr>
        <w:pStyle w:val="Heading3"/>
      </w:pPr>
      <w:r>
        <w:t>When are Knewton Homework Assignments due?</w:t>
      </w:r>
    </w:p>
    <w:p w14:paraId="4A745811" w14:textId="77777777" w:rsidR="00D25398" w:rsidRDefault="00D25398">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6C63692D" w14:textId="77777777" w:rsidR="00D25398" w:rsidRDefault="00D25398">
      <w:pPr>
        <w:pStyle w:val="Heading2"/>
      </w:pPr>
      <w:r>
        <w:lastRenderedPageBreak/>
        <w:t>Midterm Exams</w:t>
      </w:r>
    </w:p>
    <w:p w14:paraId="3CC6DDDB" w14:textId="77777777" w:rsidR="00D25398" w:rsidRDefault="00D25398">
      <w:pPr>
        <w:pStyle w:val="BodyText1"/>
      </w:pPr>
      <w:r w:rsidRPr="000500D4">
        <w:rPr>
          <w:noProof/>
        </w:rPr>
        <w:t>There will one exam covering each of the four modules in the course. Each exam is worth 50/4=12.5% of your overall grade. The exams will consist of 15 - 25 multiple-choice questions and 3-5 workout problems. Module exams are specific to the content of that Unit. They are administered online with LockDown Browser and Respondus Monitor with a webcam.</w:t>
      </w:r>
    </w:p>
    <w:p w14:paraId="3439F3CD" w14:textId="77777777" w:rsidR="00D25398" w:rsidRDefault="00D25398">
      <w:pPr>
        <w:pStyle w:val="BodyText1"/>
      </w:pPr>
      <w:r w:rsidRPr="000500D4">
        <w:rPr>
          <w:noProof/>
        </w:rPr>
        <w:t>Each midterm exam will have a 120 minute time limit. Each exam becomes available at 12:01 AM (a minute after midnight Central time) on the due date and is available until 11:59 PM (a minute before midnight Central time) on the day of the exam. Be sure to plan your time so that the exam will be completed before the time it is due. That is, if you start the exam at 11:45PM, then you will only have 14 minutes to complete the exam. On certain problems, I typically provide a formula sheet in face-to-face classes. On all of the possibly relevant problems, I will include the formula sheet as an image as a part of the question. You will not be allowed to include a formula sheet when taking your exams. All you can use are writing implements (e.g. pencil), blank sheets of scratch paper and an approved calculator.</w:t>
      </w:r>
    </w:p>
    <w:p w14:paraId="2E4ABFC3" w14:textId="77777777" w:rsidR="00D25398" w:rsidRDefault="00D25398">
      <w:pPr>
        <w:pStyle w:val="Heading2"/>
      </w:pPr>
    </w:p>
    <w:p w14:paraId="04AB6FD7" w14:textId="77777777" w:rsidR="00D25398" w:rsidRDefault="00D25398">
      <w:pPr>
        <w:pStyle w:val="Heading2"/>
      </w:pPr>
    </w:p>
    <w:p w14:paraId="3FEE2FF8" w14:textId="77777777" w:rsidR="00D25398" w:rsidRDefault="00D25398">
      <w:pPr>
        <w:pStyle w:val="Heading2"/>
      </w:pPr>
      <w:r>
        <w:t xml:space="preserve">Final Exam: </w:t>
      </w:r>
    </w:p>
    <w:p w14:paraId="2FB32505" w14:textId="711793AF" w:rsidR="00D25398" w:rsidRDefault="00D25398">
      <w:pPr>
        <w:rPr>
          <w:rStyle w:val="Hyperlink"/>
        </w:rPr>
      </w:pPr>
      <w:r>
        <w:t>The final exam is on</w:t>
      </w:r>
      <w:r>
        <w:rPr>
          <w:b/>
          <w:bCs/>
        </w:rPr>
        <w:t xml:space="preserve"> </w:t>
      </w:r>
      <w:r w:rsidR="003100E9">
        <w:rPr>
          <w:b/>
          <w:bCs/>
        </w:rPr>
        <w:t xml:space="preserve"> Tuesday </w:t>
      </w:r>
      <w:r w:rsidR="00B81276">
        <w:rPr>
          <w:b/>
          <w:bCs/>
          <w:color w:val="7030A0"/>
        </w:rPr>
        <w:t xml:space="preserve">May </w:t>
      </w:r>
      <w:r w:rsidR="003100E9">
        <w:rPr>
          <w:b/>
          <w:bCs/>
          <w:color w:val="7030A0"/>
        </w:rPr>
        <w:t>5</w:t>
      </w:r>
      <w:r w:rsidR="003100E9" w:rsidRPr="003100E9">
        <w:rPr>
          <w:b/>
          <w:bCs/>
          <w:color w:val="7030A0"/>
          <w:vertAlign w:val="superscript"/>
        </w:rPr>
        <w:t>th</w:t>
      </w:r>
      <w:r w:rsidR="003100E9">
        <w:rPr>
          <w:b/>
          <w:bCs/>
          <w:color w:val="7030A0"/>
        </w:rPr>
        <w:t xml:space="preserve"> 2025</w:t>
      </w:r>
      <w:r>
        <w:t xml:space="preserve">. The final exam is comprehensive and is </w:t>
      </w:r>
      <w:r w:rsidR="00B0556B">
        <w:rPr>
          <w:color w:val="7030A0"/>
        </w:rPr>
        <w:t>20</w:t>
      </w:r>
      <w:r>
        <w:t xml:space="preserve">% of the course grade. For a full list of Final Exam dates and time see this </w:t>
      </w:r>
      <w:hyperlink r:id="rId21">
        <w:r>
          <w:rPr>
            <w:rStyle w:val="Hyperlink"/>
          </w:rPr>
          <w:t>Link</w:t>
        </w:r>
      </w:hyperlink>
      <w:r>
        <w:rPr>
          <w:rStyle w:val="Hyperlink"/>
        </w:rPr>
        <w:t xml:space="preserve">. </w:t>
      </w:r>
      <w:r>
        <w:rPr>
          <w:rFonts w:cs="Calibri"/>
        </w:rPr>
        <w:t>The format of the final exam will be the same as the format of the midterm exams, except longer.</w:t>
      </w:r>
    </w:p>
    <w:p w14:paraId="06A00830" w14:textId="77777777" w:rsidR="00D25398" w:rsidRDefault="00D25398">
      <w:pPr>
        <w:pStyle w:val="Heading3"/>
      </w:pPr>
      <w:r>
        <w:t xml:space="preserve">Examination Policy </w:t>
      </w:r>
    </w:p>
    <w:p w14:paraId="4466C4F9" w14:textId="77777777" w:rsidR="00D25398" w:rsidRDefault="00D25398" w:rsidP="00372EB2">
      <w:pPr>
        <w:rPr>
          <w:rStyle w:val="Heading3Char"/>
          <w:rFonts w:eastAsiaTheme="minorHAnsi" w:cstheme="minorBidi"/>
          <w:color w:val="auto"/>
          <w:szCs w:val="22"/>
        </w:rPr>
      </w:pPr>
      <w:r w:rsidRPr="000500D4">
        <w:rPr>
          <w:rFonts w:eastAsia="Calibri" w:cs="Arial"/>
          <w:noProof/>
          <w:color w:val="297C52" w:themeColor="accent3" w:themeShade="BF"/>
        </w:rPr>
        <w:t>I structure my course to balance the time necessary for students to learn the necessary content, with the need to have regular midterm exams. As such, students are expected to take the exams on the given day or early. In the event of a schedule conflict with a university function, dental/physician’s appointment, wedding, formal, etc., the student should make every effort to take the test early. In the event that an unavoidable conflict/illness comes up, reach out to me as soon as you can. If a student does not take a scheduled exam, a zero may be recorded for that exam. If your final exam score is higher than one of your midterm exam scores, then the lowest midterm exam grade(s) will be replaced with final exam grade. If you receive a zero for academic dishonesty on an exam, the final exam score will NOT replace that zero.</w:t>
      </w:r>
    </w:p>
    <w:p w14:paraId="359F4C64" w14:textId="77777777" w:rsidR="00D25398" w:rsidRDefault="00D25398" w:rsidP="00372EB2">
      <w:pPr>
        <w:rPr>
          <w:rFonts w:ascii="Calibri" w:eastAsia="Times New Roman" w:hAnsi="Calibri" w:cs="Times New Roman"/>
          <w:iCs/>
          <w:color w:val="7030A0"/>
        </w:rPr>
      </w:pPr>
      <w:r w:rsidRPr="000500D4">
        <w:rPr>
          <w:rFonts w:eastAsia="Times New Roman" w:cs="Times New Roman"/>
          <w:iCs/>
          <w:noProof/>
          <w:color w:val="297C52" w:themeColor="accent3" w:themeShade="BF"/>
          <w:szCs w:val="24"/>
        </w:rPr>
        <w:t>Engagement tasks consist of a variety of assignments, including introduction/ orientation assignments and discussion posts. The discussion assignments are designed to keep you connected with your classmates. This graded portion of your course is worth 10% of the grade overall.</w:t>
      </w:r>
    </w:p>
    <w:p w14:paraId="3B425A31" w14:textId="77777777" w:rsidR="00D25398" w:rsidRDefault="00D25398">
      <w:pPr>
        <w:pStyle w:val="Heading3"/>
      </w:pPr>
      <w:r>
        <w:t>Assignment Policy</w:t>
      </w:r>
    </w:p>
    <w:p w14:paraId="7B8AD6AD" w14:textId="77777777" w:rsidR="00D25398" w:rsidRDefault="00D25398">
      <w:pPr>
        <w:rPr>
          <w:rFonts w:cs="Arial"/>
          <w:bCs/>
          <w:iCs/>
        </w:rPr>
      </w:pPr>
      <w:r>
        <w:rPr>
          <w:rFonts w:cs="Arial"/>
          <w:bCs/>
          <w:iCs/>
        </w:rPr>
        <w:t>All homework assignments are due online through Canvas either directly in Canvas or via Knewton.</w:t>
      </w:r>
    </w:p>
    <w:p w14:paraId="185A92A0" w14:textId="77777777" w:rsidR="00D25398" w:rsidRDefault="00D25398">
      <w:pPr>
        <w:pStyle w:val="Heading3"/>
      </w:pPr>
      <w:r>
        <w:rPr>
          <w:shd w:val="clear" w:color="auto" w:fill="FFFFFF"/>
        </w:rPr>
        <w:lastRenderedPageBreak/>
        <w:t>Late Work</w:t>
      </w:r>
    </w:p>
    <w:p w14:paraId="65B7CDA1" w14:textId="456E63C6" w:rsidR="00D25398" w:rsidRPr="00397B51" w:rsidRDefault="00D25398">
      <w:pPr>
        <w:pStyle w:val="BodyText1"/>
      </w:pPr>
      <w:r w:rsidRPr="00397B51">
        <w:t>Due dates are expected to be followed and are intended to allow you time to complete the course on time. As such, I will rarely accept late work. If exceptional circumstances occur, please reach out to me as soon as possible.</w:t>
      </w:r>
    </w:p>
    <w:p w14:paraId="57587A98" w14:textId="01E9D3A5"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w:t>
      </w:r>
      <w:r w:rsidR="008D45D1" w:rsidRPr="00372EB2">
        <w:t>graded,</w:t>
      </w:r>
      <w:r w:rsidRPr="00372EB2">
        <w:t xml:space="preserve"> and you can review your work on the Canvas assignments the day after they are due. I make it a priority to grade exams quickly, but my </w:t>
      </w:r>
      <w:r w:rsidR="008D45D1" w:rsidRPr="00372EB2">
        <w:t>experience</w:t>
      </w:r>
      <w:r w:rsidRPr="00372EB2">
        <w:t xml:space="preserve"> suggests that this can take me up to two weeks to get them back to you.  </w:t>
      </w:r>
    </w:p>
    <w:p w14:paraId="786402A4" w14:textId="77777777" w:rsidR="00D25398" w:rsidRDefault="00D25398">
      <w:pPr>
        <w:pStyle w:val="Heading3"/>
      </w:pPr>
      <w:r>
        <w:t>Drop/Withdrawal Policy</w:t>
      </w:r>
    </w:p>
    <w:p w14:paraId="2FC63D39"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22">
        <w:r>
          <w:rPr>
            <w:rStyle w:val="Hyperlink"/>
            <w:rFonts w:cs="Calibri"/>
          </w:rPr>
          <w:t>at this link</w:t>
        </w:r>
      </w:hyperlink>
      <w:r>
        <w:rPr>
          <w:rFonts w:cs="Calibri"/>
        </w:rPr>
        <w:t xml:space="preserve">. </w:t>
      </w:r>
    </w:p>
    <w:p w14:paraId="6327800F" w14:textId="77777777" w:rsidR="00D25398" w:rsidRDefault="00D25398">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14:paraId="7D689CCE"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3154977A" w14:textId="77777777" w:rsidR="00D25398" w:rsidRDefault="00D25398">
      <w:pPr>
        <w:pStyle w:val="Heading3"/>
      </w:pPr>
      <w:r>
        <w:t>Incomplete</w:t>
      </w:r>
    </w:p>
    <w:p w14:paraId="1543FAEA"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6BFDA372" w14:textId="2779B61F"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r w:rsidR="00397B51">
        <w:rPr>
          <w:rFonts w:cs="Times New Roman"/>
        </w:rPr>
        <w:t>course.</w:t>
      </w:r>
    </w:p>
    <w:p w14:paraId="7C742E58"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1022CF65"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227B1F0C" w14:textId="77777777" w:rsidR="00D25398" w:rsidRDefault="00D25398">
      <w:pPr>
        <w:pStyle w:val="BodyText1"/>
        <w:spacing w:line="240" w:lineRule="auto"/>
        <w:rPr>
          <w:rStyle w:val="Heading3Char"/>
          <w:rFonts w:cstheme="minorHAnsi"/>
          <w:color w:val="0070C0"/>
        </w:rPr>
      </w:pPr>
    </w:p>
    <w:p w14:paraId="6862E287" w14:textId="77777777"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This syllabus is subject to change. Any changes will be announced in class and the updated syllabus will be posted in Canvas.</w:t>
      </w:r>
    </w:p>
    <w:p w14:paraId="349946B6" w14:textId="77777777" w:rsidR="00D25398" w:rsidRDefault="00D25398">
      <w:pPr>
        <w:spacing w:after="0" w:line="240" w:lineRule="auto"/>
        <w:rPr>
          <w:rFonts w:eastAsiaTheme="minorEastAsia" w:cstheme="minorHAnsi"/>
          <w:highlight w:val="yellow"/>
        </w:rPr>
      </w:pPr>
    </w:p>
    <w:p w14:paraId="773A7CA5" w14:textId="77777777" w:rsidR="00D25398" w:rsidRDefault="00D25398">
      <w:pPr>
        <w:pStyle w:val="Heading2"/>
      </w:pPr>
      <w:r>
        <w:t xml:space="preserve">Attendance and Participation  </w:t>
      </w:r>
    </w:p>
    <w:p w14:paraId="19CCBF8D" w14:textId="034C9084"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3">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5EDD5691" w14:textId="77777777" w:rsidR="00D25398" w:rsidRDefault="00D25398">
      <w:pPr>
        <w:pStyle w:val="Heading3"/>
      </w:pPr>
      <w:r>
        <w:lastRenderedPageBreak/>
        <w:t>Emergency Notification and Procedures</w:t>
      </w:r>
    </w:p>
    <w:p w14:paraId="6C4EEA6A"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4">
        <w:r>
          <w:rPr>
            <w:rStyle w:val="Hyperlink"/>
            <w:rFonts w:eastAsiaTheme="minorEastAsia" w:cstheme="minorHAnsi"/>
            <w:color w:val="00853E"/>
          </w:rPr>
          <w:t>Emergency Notifications and Procedures Policy</w:t>
        </w:r>
      </w:hyperlink>
    </w:p>
    <w:p w14:paraId="2A83DA5F" w14:textId="77777777" w:rsidR="00D25398" w:rsidRDefault="00D25398">
      <w:pPr>
        <w:spacing w:after="0" w:line="240" w:lineRule="auto"/>
        <w:ind w:left="720"/>
      </w:pPr>
    </w:p>
    <w:p w14:paraId="1F5D3DB7" w14:textId="77777777" w:rsidR="00D25398" w:rsidRDefault="00D25398">
      <w:pPr>
        <w:pStyle w:val="Heading3"/>
        <w:rPr>
          <w:rStyle w:val="Strong"/>
          <w:b w:val="0"/>
          <w:bCs w:val="0"/>
        </w:rPr>
      </w:pPr>
      <w:r>
        <w:rPr>
          <w:rStyle w:val="Strong"/>
          <w:b w:val="0"/>
          <w:bCs w:val="0"/>
        </w:rPr>
        <w:t>Classroom Etiquette:</w:t>
      </w:r>
    </w:p>
    <w:p w14:paraId="571548BB" w14:textId="77777777" w:rsidR="00D25398" w:rsidRDefault="00D25398">
      <w:r>
        <w:rPr>
          <w:rStyle w:val="Strong"/>
        </w:rPr>
        <w:t xml:space="preserve"> </w:t>
      </w:r>
      <w:r>
        <w:t xml:space="preserve">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25">
        <w:r>
          <w:rPr>
            <w:rStyle w:val="Hyperlink"/>
          </w:rPr>
          <w:t>10 academic rights that is linked here</w:t>
        </w:r>
      </w:hyperlink>
      <w:r>
        <w:t xml:space="preserve">. </w:t>
      </w:r>
    </w:p>
    <w:p w14:paraId="66941110" w14:textId="77777777" w:rsidR="00D25398" w:rsidRDefault="00D25398">
      <w:pPr>
        <w:pStyle w:val="Heading2"/>
        <w:rPr>
          <w:rStyle w:val="Strong"/>
          <w:b w:val="0"/>
          <w:bCs w:val="0"/>
        </w:rPr>
      </w:pPr>
      <w:r>
        <w:rPr>
          <w:rStyle w:val="Strong"/>
        </w:rPr>
        <w:t>Recommended Steps to Succeed</w:t>
      </w:r>
    </w:p>
    <w:p w14:paraId="595F7890"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3EA11FC7" w14:textId="77777777" w:rsidR="00D25398" w:rsidRDefault="00D25398">
      <w:pPr>
        <w:rPr>
          <w:szCs w:val="24"/>
        </w:rPr>
      </w:pPr>
      <w:r>
        <w:rPr>
          <w:szCs w:val="24"/>
        </w:rPr>
        <w:t>Some additional specific steps:</w:t>
      </w:r>
    </w:p>
    <w:p w14:paraId="464CEB9C"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0FF7A31B" w14:textId="77777777" w:rsidR="00D25398" w:rsidRDefault="00D25398">
      <w:pPr>
        <w:pStyle w:val="ListParagraph"/>
        <w:numPr>
          <w:ilvl w:val="0"/>
          <w:numId w:val="4"/>
        </w:numPr>
        <w:spacing w:after="0"/>
      </w:pPr>
      <w:r>
        <w:rPr>
          <w:szCs w:val="24"/>
        </w:rPr>
        <w:t>After class review your notes. If you have questions, ask immediately.</w:t>
      </w:r>
    </w:p>
    <w:p w14:paraId="2A38F7B6" w14:textId="77777777" w:rsidR="00D25398" w:rsidRDefault="00D25398">
      <w:pPr>
        <w:numPr>
          <w:ilvl w:val="0"/>
          <w:numId w:val="4"/>
        </w:numPr>
        <w:spacing w:after="0"/>
      </w:pPr>
      <w:r>
        <w:rPr>
          <w:szCs w:val="24"/>
        </w:rPr>
        <w:t>Actively read through all recommended readings.</w:t>
      </w:r>
      <w:r>
        <w:t xml:space="preserve"> </w:t>
      </w:r>
    </w:p>
    <w:p w14:paraId="6683BDBB" w14:textId="77777777" w:rsidR="00D25398" w:rsidRDefault="00D25398">
      <w:pPr>
        <w:numPr>
          <w:ilvl w:val="0"/>
          <w:numId w:val="4"/>
        </w:numPr>
        <w:spacing w:after="0"/>
      </w:pPr>
      <w:r>
        <w:rPr>
          <w:szCs w:val="24"/>
        </w:rPr>
        <w:t>Use the time you spend on your Knewton assignments to learn the material rather than just getting through the homework as fast as possible.</w:t>
      </w:r>
      <w:r>
        <w:t xml:space="preserve"> </w:t>
      </w:r>
    </w:p>
    <w:p w14:paraId="6712AD1C" w14:textId="77777777" w:rsidR="00D25398" w:rsidRDefault="00D25398">
      <w:pPr>
        <w:numPr>
          <w:ilvl w:val="0"/>
          <w:numId w:val="4"/>
        </w:numPr>
        <w:spacing w:after="0"/>
      </w:pPr>
      <w:r>
        <w:rPr>
          <w:szCs w:val="24"/>
        </w:rPr>
        <w:t>Complete the Exam Reviews prior to each exam.</w:t>
      </w:r>
      <w:r>
        <w:t xml:space="preserve"> </w:t>
      </w:r>
    </w:p>
    <w:p w14:paraId="528806E1" w14:textId="77777777" w:rsidR="00D25398" w:rsidRDefault="00D25398">
      <w:pPr>
        <w:numPr>
          <w:ilvl w:val="0"/>
          <w:numId w:val="4"/>
        </w:numPr>
        <w:spacing w:after="0"/>
      </w:pPr>
      <w:r>
        <w:rPr>
          <w:szCs w:val="24"/>
        </w:rPr>
        <w:t>Form a study group with your classmates. Create online groups.</w:t>
      </w:r>
      <w:r>
        <w:t xml:space="preserve"> </w:t>
      </w:r>
    </w:p>
    <w:p w14:paraId="477CBB4E" w14:textId="77777777" w:rsidR="00D25398" w:rsidRDefault="00D25398">
      <w:pPr>
        <w:numPr>
          <w:ilvl w:val="0"/>
          <w:numId w:val="4"/>
        </w:numPr>
        <w:spacing w:after="0"/>
      </w:pPr>
      <w:r>
        <w:rPr>
          <w:szCs w:val="24"/>
        </w:rPr>
        <w:t xml:space="preserve">Make use of the tutoring options available to you: the </w:t>
      </w:r>
      <w:hyperlink r:id="rId26">
        <w:r>
          <w:rPr>
            <w:rStyle w:val="Hyperlink"/>
            <w:szCs w:val="24"/>
          </w:rPr>
          <w:t>Math Lab</w:t>
        </w:r>
      </w:hyperlink>
      <w:r>
        <w:rPr>
          <w:szCs w:val="24"/>
        </w:rPr>
        <w:t xml:space="preserve">, the </w:t>
      </w:r>
      <w:hyperlink r:id="rId27">
        <w:r>
          <w:rPr>
            <w:rStyle w:val="Hyperlink"/>
            <w:szCs w:val="24"/>
          </w:rPr>
          <w:t>Learning Center</w:t>
        </w:r>
      </w:hyperlink>
      <w:r>
        <w:rPr>
          <w:szCs w:val="24"/>
        </w:rPr>
        <w:t>, and your instructor's tutoring hours.</w:t>
      </w:r>
      <w:r>
        <w:t xml:space="preserve"> </w:t>
      </w:r>
    </w:p>
    <w:p w14:paraId="172A89D0" w14:textId="77777777" w:rsidR="00D25398" w:rsidRDefault="00D25398">
      <w:pPr>
        <w:numPr>
          <w:ilvl w:val="0"/>
          <w:numId w:val="4"/>
        </w:numPr>
        <w:spacing w:after="0"/>
      </w:pPr>
      <w:r>
        <w:rPr>
          <w:szCs w:val="24"/>
        </w:rPr>
        <w:t xml:space="preserve">The </w:t>
      </w:r>
      <w:hyperlink r:id="rId28">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14:paraId="55F5A84F" w14:textId="77777777" w:rsidR="00D25398" w:rsidRDefault="00D25398">
      <w:pPr>
        <w:numPr>
          <w:ilvl w:val="0"/>
          <w:numId w:val="4"/>
        </w:numPr>
      </w:pPr>
      <w:r>
        <w:rPr>
          <w:szCs w:val="24"/>
        </w:rPr>
        <w:t>Work on the assignments consistently well ahead of due date. Waiting until the last minute is a horrible idea.</w:t>
      </w:r>
    </w:p>
    <w:p w14:paraId="4C46BDEF" w14:textId="77777777" w:rsidR="00D25398" w:rsidRDefault="00D25398">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14:paraId="50F14E7E" w14:textId="77777777" w:rsidR="00D25398" w:rsidRDefault="00D25398">
      <w:pPr>
        <w:numPr>
          <w:ilvl w:val="0"/>
          <w:numId w:val="4"/>
        </w:numPr>
      </w:pPr>
      <w:r>
        <w:rPr>
          <w:szCs w:val="24"/>
        </w:rPr>
        <w:lastRenderedPageBreak/>
        <w:t>Contact your instructor immediately if you are having problems.</w:t>
      </w:r>
    </w:p>
    <w:p w14:paraId="545D1B5A"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12EF34E6" w14:textId="77777777" w:rsidR="00D25398" w:rsidRDefault="00D25398">
      <w:pPr>
        <w:pStyle w:val="Heading3"/>
        <w:rPr>
          <w:rFonts w:eastAsiaTheme="minorEastAsia" w:cstheme="minorHAnsi"/>
        </w:rPr>
      </w:pPr>
      <w:r>
        <w:t xml:space="preserve">Supporting Your Success and Creating an Inclusive Learning Environment  </w:t>
      </w:r>
    </w:p>
    <w:p w14:paraId="7DCD0FED"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9">
        <w:r>
          <w:rPr>
            <w:rStyle w:val="Hyperlink"/>
            <w:rFonts w:eastAsia="Calibri" w:cstheme="minorHAnsi"/>
            <w:color w:val="00853E"/>
          </w:rPr>
          <w:t>Code of Student Conduct</w:t>
        </w:r>
      </w:hyperlink>
      <w:r>
        <w:rPr>
          <w:rFonts w:eastAsia="Calibri" w:cstheme="minorHAnsi"/>
        </w:rPr>
        <w:t>).</w:t>
      </w:r>
    </w:p>
    <w:p w14:paraId="3EE8F607" w14:textId="77777777" w:rsidR="00D25398" w:rsidRDefault="00D25398">
      <w:pPr>
        <w:spacing w:after="0" w:line="240" w:lineRule="auto"/>
        <w:rPr>
          <w:rFonts w:eastAsiaTheme="minorEastAsia" w:cstheme="minorHAnsi"/>
          <w:highlight w:val="yellow"/>
        </w:rPr>
      </w:pPr>
    </w:p>
    <w:p w14:paraId="0A3338FF" w14:textId="77777777" w:rsidR="00D25398" w:rsidRDefault="00D25398">
      <w:pPr>
        <w:pStyle w:val="Heading3"/>
      </w:pPr>
      <w:r>
        <w:t xml:space="preserve">Summary of key dates: </w:t>
      </w:r>
    </w:p>
    <w:p w14:paraId="6A1E48EE" w14:textId="77777777" w:rsidR="00D25398" w:rsidRDefault="00D25398" w:rsidP="00171F55">
      <w:r>
        <w:t xml:space="preserve">Review the registrar’s </w:t>
      </w:r>
      <w:hyperlink r:id="rId30">
        <w:r>
          <w:rPr>
            <w:rStyle w:val="Hyperlink"/>
          </w:rPr>
          <w:t>Academic Calendar &amp; Key Dates</w:t>
        </w:r>
      </w:hyperlink>
    </w:p>
    <w:p w14:paraId="26E0B871" w14:textId="77777777" w:rsidR="00D25398" w:rsidRDefault="00D25398">
      <w:pPr>
        <w:spacing w:after="0" w:line="240" w:lineRule="auto"/>
        <w:rPr>
          <w:rFonts w:eastAsiaTheme="minorEastAsia" w:cstheme="minorHAnsi"/>
          <w:highlight w:val="yellow"/>
        </w:rPr>
      </w:pPr>
    </w:p>
    <w:p w14:paraId="161082B2" w14:textId="77777777" w:rsidR="00D25398" w:rsidRDefault="00D25398">
      <w:pPr>
        <w:pStyle w:val="Heading3"/>
      </w:pPr>
      <w:r>
        <w:t>Academic Integrity Policy</w:t>
      </w:r>
    </w:p>
    <w:p w14:paraId="1272B09F" w14:textId="77777777" w:rsidR="00D25398" w:rsidRDefault="00D25398">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31">
        <w:r>
          <w:rPr>
            <w:rStyle w:val="Hyperlink"/>
            <w:color w:val="0000FF"/>
          </w:rPr>
          <w:t>UNT Policy 06.003</w:t>
        </w:r>
      </w:hyperlink>
      <w:r>
        <w:rPr>
          <w:color w:val="0000FF"/>
        </w:rPr>
        <w:t xml:space="preserve">, </w:t>
      </w:r>
      <w:hyperlink r:id="rId32">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33">
        <w:r>
          <w:rPr>
            <w:rStyle w:val="Hyperlink"/>
            <w:color w:val="0000FF"/>
          </w:rPr>
          <w:t>Academic Integrity</w:t>
        </w:r>
      </w:hyperlink>
      <w:r>
        <w:t xml:space="preserve"> for details on academic integrity policies at UNT.</w:t>
      </w:r>
    </w:p>
    <w:p w14:paraId="54EE81F4" w14:textId="77777777" w:rsidR="00D25398" w:rsidRDefault="00D25398">
      <w:pPr>
        <w:pStyle w:val="BodyText1"/>
      </w:pPr>
      <w:r w:rsidRPr="000500D4">
        <w:rPr>
          <w:noProof/>
        </w:rPr>
        <w:t xml:space="preserve">Important Notice for F-1 Students taking Distance Education Courses Federal Regulation Federal regulations state that students may apply only 3 fully-online semester credit hours (SCH) to the hours required for full-time status for F-1 Visa (PDF) https://digitalstrategy.unt.edu/clear/policies-procedures/f1-visa.html holders. Full-time status for F-1 Visa students is 12 hours for undergraduates and 9 hours for graduate students.  </w:t>
      </w:r>
    </w:p>
    <w:p w14:paraId="5CFC3E56" w14:textId="77777777" w:rsidR="00D25398" w:rsidRDefault="00D25398">
      <w:pPr>
        <w:spacing w:after="0" w:line="240" w:lineRule="auto"/>
        <w:rPr>
          <w:rFonts w:eastAsiaTheme="minorEastAsia" w:cstheme="minorHAnsi"/>
          <w:highlight w:val="yellow"/>
        </w:rPr>
      </w:pPr>
    </w:p>
    <w:p w14:paraId="53F05B22" w14:textId="77777777" w:rsidR="00D25398" w:rsidRDefault="00D25398">
      <w:pPr>
        <w:spacing w:after="0" w:line="240" w:lineRule="auto"/>
        <w:rPr>
          <w:rFonts w:eastAsiaTheme="minorEastAsia" w:cstheme="minorHAnsi"/>
          <w:highlight w:val="yellow"/>
        </w:rPr>
      </w:pPr>
    </w:p>
    <w:p w14:paraId="442AE079" w14:textId="77777777" w:rsidR="00397B51" w:rsidRDefault="00397B51" w:rsidP="00397B51">
      <w:pPr>
        <w:pStyle w:val="Heading2"/>
      </w:pPr>
      <w:r>
        <w:t>Tentative Weekly Calendar for Online</w:t>
      </w:r>
    </w:p>
    <w:p w14:paraId="3BF2659D" w14:textId="77777777" w:rsidR="00397B51" w:rsidRDefault="00397B51" w:rsidP="00397B51">
      <w:pPr>
        <w:pStyle w:val="Heading3"/>
      </w:pPr>
      <w:r>
        <w:t>Week 1</w:t>
      </w:r>
    </w:p>
    <w:p w14:paraId="5D3101D7" w14:textId="77777777" w:rsidR="00397B51" w:rsidRDefault="00397B51" w:rsidP="00397B51">
      <w:r>
        <w:t xml:space="preserve">Monday 1/12/2026 Material to cover: Introduction to class: Completely review Start Here Module and Syllabus review    </w:t>
      </w:r>
    </w:p>
    <w:p w14:paraId="3C206BB9" w14:textId="77777777" w:rsidR="00397B51" w:rsidRDefault="00397B51" w:rsidP="00397B51">
      <w:r>
        <w:t xml:space="preserve">Tuesday 1/13/2026     </w:t>
      </w:r>
    </w:p>
    <w:p w14:paraId="42D17126" w14:textId="77777777" w:rsidR="00397B51" w:rsidRDefault="00397B51" w:rsidP="00397B51">
      <w:r>
        <w:t xml:space="preserve">Wednesday 1/14/2026 Material to cover: Section 1.0: Rational Inequalities: Sign charts and factoring,1.1: Idea of a Limit and Limit Rules Knewton Due: Sec 1.0   </w:t>
      </w:r>
    </w:p>
    <w:p w14:paraId="77EE8994" w14:textId="77777777" w:rsidR="00397B51" w:rsidRDefault="00397B51" w:rsidP="00397B51">
      <w:r>
        <w:t xml:space="preserve">Thursday 1/15/2026   Due in Canvas: Introduce yourself Discussion Initial post  </w:t>
      </w:r>
    </w:p>
    <w:p w14:paraId="1520FD9C" w14:textId="77777777" w:rsidR="00397B51" w:rsidRDefault="00397B51" w:rsidP="00397B51">
      <w:r>
        <w:t xml:space="preserve">Friday 1/16/2026 Material to cover: 1.2: Limit Rules Knewton Due: Sec 1.1 Due in Canvas: Introduce yourself Discussion Final posts, Class introduction quiz  LockDown Browser and Respondus Monitor Quiz   </w:t>
      </w:r>
    </w:p>
    <w:p w14:paraId="2DAE137A" w14:textId="77777777" w:rsidR="00397B51" w:rsidRDefault="00397B51" w:rsidP="00397B51">
      <w:pPr>
        <w:pStyle w:val="Heading3"/>
      </w:pPr>
      <w:r>
        <w:lastRenderedPageBreak/>
        <w:t>Week 2</w:t>
      </w:r>
    </w:p>
    <w:p w14:paraId="0A2E05F1" w14:textId="77777777" w:rsidR="00397B51" w:rsidRDefault="00397B51" w:rsidP="00397B51">
      <w:r>
        <w:t>Monday 1/19/2026     MLK Day</w:t>
      </w:r>
    </w:p>
    <w:p w14:paraId="22A6A121" w14:textId="77777777" w:rsidR="00397B51" w:rsidRDefault="00397B51" w:rsidP="00397B51">
      <w:r>
        <w:t xml:space="preserve">Tuesday 1/20/2026     </w:t>
      </w:r>
    </w:p>
    <w:p w14:paraId="6D8039C4" w14:textId="77777777" w:rsidR="00397B51" w:rsidRDefault="00397B51" w:rsidP="00397B51">
      <w:r>
        <w:t xml:space="preserve">Wednesday 1/21/2026 Material to cover: 1.3: Continuity Knewton Due: Sec 1.2   </w:t>
      </w:r>
    </w:p>
    <w:p w14:paraId="6B34F8AE" w14:textId="77777777" w:rsidR="00397B51" w:rsidRDefault="00397B51" w:rsidP="00397B51">
      <w:r>
        <w:t xml:space="preserve">Thursday 1/22/2026     </w:t>
      </w:r>
    </w:p>
    <w:p w14:paraId="6A351B60" w14:textId="77777777" w:rsidR="00397B51" w:rsidRDefault="00397B51" w:rsidP="00397B51">
      <w:r>
        <w:t xml:space="preserve">Friday 1/23/2026 Material to cover: 1.4: Limits at Infinity and Infinite limits Knewton Due: Sec 1.3   </w:t>
      </w:r>
    </w:p>
    <w:p w14:paraId="12682EEF" w14:textId="77777777" w:rsidR="00397B51" w:rsidRDefault="00397B51" w:rsidP="00397B51">
      <w:pPr>
        <w:pStyle w:val="Heading3"/>
      </w:pPr>
      <w:r>
        <w:t>Week 3</w:t>
      </w:r>
    </w:p>
    <w:p w14:paraId="41DD405F" w14:textId="77777777" w:rsidR="00397B51" w:rsidRDefault="00397B51" w:rsidP="00397B51">
      <w:r>
        <w:t xml:space="preserve">Monday 1/26/2026 Material to cover: 1.5: Average Rate of Change and Tangent Lines by Graphing Knewton Due: Sec 1.4   </w:t>
      </w:r>
    </w:p>
    <w:p w14:paraId="5FFB432B" w14:textId="77777777" w:rsidR="00397B51" w:rsidRDefault="00397B51" w:rsidP="00397B51">
      <w:r>
        <w:t xml:space="preserve">Tuesday 1/27/2026     </w:t>
      </w:r>
    </w:p>
    <w:p w14:paraId="454CAD79" w14:textId="77777777" w:rsidR="00397B51" w:rsidRDefault="00397B51" w:rsidP="00397B51">
      <w:r>
        <w:t xml:space="preserve">Wednesday 1/28/2026 Material to cover: 1.6: Definition of the derivative Knewton Due: Sec 1.5 Parts 1 and 2   </w:t>
      </w:r>
    </w:p>
    <w:p w14:paraId="29A7E788" w14:textId="77777777" w:rsidR="00397B51" w:rsidRDefault="00397B51" w:rsidP="00397B51">
      <w:r>
        <w:t xml:space="preserve">Thursday 1/29/2026   Due in Canvas: Unit 1 Discussion Initial post  </w:t>
      </w:r>
    </w:p>
    <w:p w14:paraId="296A0774" w14:textId="77777777" w:rsidR="00397B51" w:rsidRDefault="00397B51" w:rsidP="00397B51">
      <w:r>
        <w:t xml:space="preserve">Friday 1/30/2026 Material to cover: Review Knewton Due: Sec 1.6 Due in Canvas: Unit 1 Wrapup, Unit 1 Discussion Final post  </w:t>
      </w:r>
    </w:p>
    <w:p w14:paraId="63ACA5B6" w14:textId="77777777" w:rsidR="00397B51" w:rsidRDefault="00397B51" w:rsidP="00397B51">
      <w:pPr>
        <w:pStyle w:val="Heading3"/>
      </w:pPr>
      <w:r>
        <w:t>Week 4</w:t>
      </w:r>
    </w:p>
    <w:p w14:paraId="715E1646" w14:textId="77777777" w:rsidR="00397B51" w:rsidRDefault="00397B51" w:rsidP="00397B51">
      <w:r>
        <w:t xml:space="preserve">Monday 2/2/2026   Due in Canvas: Exam 1  </w:t>
      </w:r>
    </w:p>
    <w:p w14:paraId="41896F7E" w14:textId="77777777" w:rsidR="00397B51" w:rsidRDefault="00397B51" w:rsidP="00397B51">
      <w:r>
        <w:t xml:space="preserve">Tuesday 2/3/2026     </w:t>
      </w:r>
    </w:p>
    <w:p w14:paraId="50871C8C" w14:textId="77777777" w:rsidR="00397B51" w:rsidRDefault="00397B51" w:rsidP="00397B51">
      <w:r>
        <w:t xml:space="preserve">Wednesday 2/4/2026 Material to cover: 2.1: Constant, Power, Sum and Difference Rules    </w:t>
      </w:r>
    </w:p>
    <w:p w14:paraId="6A5F16A6" w14:textId="77777777" w:rsidR="00397B51" w:rsidRDefault="00397B51" w:rsidP="00397B51">
      <w:r>
        <w:t xml:space="preserve">Thursday 2/5/2026     </w:t>
      </w:r>
    </w:p>
    <w:p w14:paraId="5CF4DECE" w14:textId="77777777" w:rsidR="00397B51" w:rsidRDefault="00397B51" w:rsidP="00397B51">
      <w:r>
        <w:t xml:space="preserve">Friday 2/6/2026 Material to cover: 2.2: Product and Quotient Rules Knewton Due: Sec 2.1   </w:t>
      </w:r>
    </w:p>
    <w:p w14:paraId="39147262" w14:textId="77777777" w:rsidR="00397B51" w:rsidRDefault="00397B51" w:rsidP="00397B51">
      <w:pPr>
        <w:pStyle w:val="Heading3"/>
      </w:pPr>
      <w:r>
        <w:t>Week 5</w:t>
      </w:r>
    </w:p>
    <w:p w14:paraId="6074E281" w14:textId="77777777" w:rsidR="00397B51" w:rsidRDefault="00397B51" w:rsidP="00397B51">
      <w:r>
        <w:t xml:space="preserve">Monday 2/9/2026 Material to cover: 2.2: Product and Quotient Rules cont.    </w:t>
      </w:r>
    </w:p>
    <w:p w14:paraId="7F2264F2" w14:textId="77777777" w:rsidR="00397B51" w:rsidRDefault="00397B51" w:rsidP="00397B51">
      <w:r>
        <w:t xml:space="preserve">Tuesday 2/10/2026     </w:t>
      </w:r>
    </w:p>
    <w:p w14:paraId="6587A24E" w14:textId="77777777" w:rsidR="00397B51" w:rsidRDefault="00397B51" w:rsidP="00397B51">
      <w:r>
        <w:t xml:space="preserve">Wednesday 2/11/2026 Material to cover: 2.3: Chain Rule Knewton Due: Sec 2.2   </w:t>
      </w:r>
    </w:p>
    <w:p w14:paraId="1F6A770F" w14:textId="77777777" w:rsidR="00397B51" w:rsidRDefault="00397B51" w:rsidP="00397B51">
      <w:r>
        <w:t xml:space="preserve">Thursday 2/12/2026     </w:t>
      </w:r>
    </w:p>
    <w:p w14:paraId="5266436E" w14:textId="77777777" w:rsidR="00397B51" w:rsidRDefault="00397B51" w:rsidP="00397B51">
      <w:r>
        <w:t xml:space="preserve">Friday 2/13/2026 Material to cover: 2.3: Chain Rule cont. Knewton Due: Sec 2.3 Part 1   </w:t>
      </w:r>
    </w:p>
    <w:p w14:paraId="3835A9A7" w14:textId="77777777" w:rsidR="00397B51" w:rsidRDefault="00397B51" w:rsidP="00397B51">
      <w:pPr>
        <w:pStyle w:val="Heading3"/>
      </w:pPr>
      <w:r>
        <w:t>Week 6</w:t>
      </w:r>
    </w:p>
    <w:p w14:paraId="7DBA4B93" w14:textId="77777777" w:rsidR="00397B51" w:rsidRDefault="00397B51" w:rsidP="00397B51">
      <w:r>
        <w:t xml:space="preserve">Monday 2/16/2026 Material to cover: 2.4: Derivatives of Exponential and Logarithmic Functions Knewton Due: Sec 2.3 Part 2   </w:t>
      </w:r>
    </w:p>
    <w:p w14:paraId="6EF2336C" w14:textId="77777777" w:rsidR="00397B51" w:rsidRDefault="00397B51" w:rsidP="00397B51">
      <w:r>
        <w:t xml:space="preserve">Tuesday 2/17/2026     </w:t>
      </w:r>
    </w:p>
    <w:p w14:paraId="5CAB9B29" w14:textId="77777777" w:rsidR="00397B51" w:rsidRDefault="00397B51" w:rsidP="00397B51">
      <w:r>
        <w:lastRenderedPageBreak/>
        <w:t xml:space="preserve">Wednesday 2/18/2026 Material to cover: 2.4: Derivatives of Exponential and Logarithmic Functions cont.  Due in Canvas: Sec 2.4  </w:t>
      </w:r>
    </w:p>
    <w:p w14:paraId="3E6C6782" w14:textId="77777777" w:rsidR="00397B51" w:rsidRDefault="00397B51" w:rsidP="00397B51">
      <w:r>
        <w:t xml:space="preserve">Thursday 2/19/2026   Due in Canvas: Unit 2 Discussion Initial post  </w:t>
      </w:r>
    </w:p>
    <w:p w14:paraId="5FCBCA7B" w14:textId="77777777" w:rsidR="00397B51" w:rsidRDefault="00397B51" w:rsidP="00397B51">
      <w:r>
        <w:t xml:space="preserve">Friday 2/20/2026 Material to cover: Review  Due in Canvas: Unit 2 Wrapup, Unit 2 Discussion Final post  </w:t>
      </w:r>
    </w:p>
    <w:p w14:paraId="2823ABE0" w14:textId="77777777" w:rsidR="00397B51" w:rsidRDefault="00397B51" w:rsidP="00397B51">
      <w:pPr>
        <w:pStyle w:val="Heading3"/>
      </w:pPr>
      <w:r>
        <w:t>Week 7</w:t>
      </w:r>
    </w:p>
    <w:p w14:paraId="7B856605" w14:textId="77777777" w:rsidR="00397B51" w:rsidRDefault="00397B51" w:rsidP="00397B51">
      <w:r>
        <w:t xml:space="preserve">Monday 2/23/2026   Due in Canvas: Exam 2  </w:t>
      </w:r>
    </w:p>
    <w:p w14:paraId="47A7D01E" w14:textId="77777777" w:rsidR="00397B51" w:rsidRDefault="00397B51" w:rsidP="00397B51">
      <w:r>
        <w:t xml:space="preserve">Tuesday 2/24/2026     </w:t>
      </w:r>
    </w:p>
    <w:p w14:paraId="0BE7E3F2" w14:textId="77777777" w:rsidR="00397B51" w:rsidRDefault="00397B51" w:rsidP="00397B51">
      <w:r>
        <w:t xml:space="preserve">Wednesday 2/25/2026 Material to cover: 3.1: Marginal Applications to Business    </w:t>
      </w:r>
    </w:p>
    <w:p w14:paraId="5A20749C" w14:textId="77777777" w:rsidR="00397B51" w:rsidRDefault="00397B51" w:rsidP="00397B51">
      <w:r>
        <w:t xml:space="preserve">Thursday 2/26/2026     </w:t>
      </w:r>
    </w:p>
    <w:p w14:paraId="2A265944" w14:textId="77777777" w:rsidR="00397B51" w:rsidRDefault="00397B51" w:rsidP="00397B51">
      <w:r>
        <w:t xml:space="preserve">Friday 2/27/2026 Material to cover: 3.2: Elasticity of Demand Knewton Due: Sec 3.1 Part 1 Due in Canvas: Sec 3.1 Part 2  </w:t>
      </w:r>
    </w:p>
    <w:p w14:paraId="1C3B6251" w14:textId="77777777" w:rsidR="00397B51" w:rsidRDefault="00397B51" w:rsidP="00397B51">
      <w:pPr>
        <w:pStyle w:val="Heading3"/>
      </w:pPr>
      <w:r>
        <w:t>Week 8</w:t>
      </w:r>
    </w:p>
    <w:p w14:paraId="2D378462" w14:textId="77777777" w:rsidR="00397B51" w:rsidRDefault="00397B51" w:rsidP="00397B51">
      <w:r>
        <w:t xml:space="preserve">Monday 3/2/2026 Material to cover: 3.3: First Derivative Test and Graphing Knewton Due: Sec 3.2   </w:t>
      </w:r>
    </w:p>
    <w:p w14:paraId="45DE7DF7" w14:textId="77777777" w:rsidR="00397B51" w:rsidRDefault="00397B51" w:rsidP="00397B51">
      <w:r>
        <w:t xml:space="preserve">Tuesday 3/3/2026     </w:t>
      </w:r>
    </w:p>
    <w:p w14:paraId="039348D2" w14:textId="77777777" w:rsidR="00397B51" w:rsidRDefault="00397B51" w:rsidP="00397B51">
      <w:r>
        <w:t xml:space="preserve">Wednesday 3/4/2026 Material to cover: 3.3: First Derivative Test and Graphing cont. Knewton Due: Sec 3.3 Part 1   </w:t>
      </w:r>
    </w:p>
    <w:p w14:paraId="445D5CD5" w14:textId="77777777" w:rsidR="00397B51" w:rsidRDefault="00397B51" w:rsidP="00397B51">
      <w:r>
        <w:t xml:space="preserve">Thursday 3/5/2026     </w:t>
      </w:r>
    </w:p>
    <w:p w14:paraId="4CBF283A" w14:textId="77777777" w:rsidR="00397B51" w:rsidRDefault="00397B51" w:rsidP="00397B51">
      <w:r>
        <w:t xml:space="preserve">Friday 3/6/2026 Material to cover: 3.4: The Second Derivative Knewton Due: Sec 3.3 Part 2   </w:t>
      </w:r>
    </w:p>
    <w:p w14:paraId="5C771289" w14:textId="77777777" w:rsidR="00397B51" w:rsidRDefault="00397B51" w:rsidP="00397B51">
      <w:pPr>
        <w:pStyle w:val="Heading3"/>
      </w:pPr>
      <w:r>
        <w:t>Week 9</w:t>
      </w:r>
    </w:p>
    <w:p w14:paraId="5F0EE6F6" w14:textId="77777777" w:rsidR="00397B51" w:rsidRDefault="00397B51" w:rsidP="00397B51">
      <w:r>
        <w:t xml:space="preserve">Monday 3/16/2026 Material to cover: 3.4: The Second Derivative cont.    </w:t>
      </w:r>
    </w:p>
    <w:p w14:paraId="59BF595C" w14:textId="77777777" w:rsidR="00397B51" w:rsidRDefault="00397B51" w:rsidP="00397B51">
      <w:r>
        <w:t xml:space="preserve">Tuesday 3/17/2026     </w:t>
      </w:r>
    </w:p>
    <w:p w14:paraId="1CD41124" w14:textId="77777777" w:rsidR="00397B51" w:rsidRDefault="00397B51" w:rsidP="00397B51">
      <w:r>
        <w:t xml:space="preserve">Wednesday 3/18/2026 Material to cover: 3.5: Absolute Extrema Knewton Due: Sec 3.4   </w:t>
      </w:r>
    </w:p>
    <w:p w14:paraId="0EA24914" w14:textId="77777777" w:rsidR="00397B51" w:rsidRDefault="00397B51" w:rsidP="00397B51">
      <w:r>
        <w:t xml:space="preserve">Thursday 3/19/2026     </w:t>
      </w:r>
    </w:p>
    <w:p w14:paraId="02DA442F" w14:textId="77777777" w:rsidR="00397B51" w:rsidRDefault="00397B51" w:rsidP="00397B51">
      <w:r>
        <w:t xml:space="preserve">Friday 3/20/2026 Material to cover: 3.6: Optimization Knewton Due: Sec 3.5   </w:t>
      </w:r>
    </w:p>
    <w:p w14:paraId="0A76703B" w14:textId="77777777" w:rsidR="00397B51" w:rsidRDefault="00397B51" w:rsidP="00397B51">
      <w:pPr>
        <w:pStyle w:val="Heading3"/>
      </w:pPr>
      <w:r>
        <w:t>Week 10</w:t>
      </w:r>
    </w:p>
    <w:p w14:paraId="7CBC40E7" w14:textId="77777777" w:rsidR="00397B51" w:rsidRDefault="00397B51" w:rsidP="00397B51">
      <w:r>
        <w:t xml:space="preserve">Monday 3/23/2026 Material to cover: 3.6: Optimization cont. Knewton Due: Sec 3.6   </w:t>
      </w:r>
    </w:p>
    <w:p w14:paraId="5D12DAF6" w14:textId="77777777" w:rsidR="00397B51" w:rsidRDefault="00397B51" w:rsidP="00397B51">
      <w:r>
        <w:t xml:space="preserve">Tuesday 3/24/2026     </w:t>
      </w:r>
    </w:p>
    <w:p w14:paraId="3767066E" w14:textId="77777777" w:rsidR="00397B51" w:rsidRDefault="00397B51" w:rsidP="00397B51">
      <w:r>
        <w:t xml:space="preserve">Wednesday 3/25/2026 Material to cover: Review  Due in Canvas: Unit 3 Wrapup, Unit 3 Discussion Final post  </w:t>
      </w:r>
    </w:p>
    <w:p w14:paraId="066E757E" w14:textId="77777777" w:rsidR="00397B51" w:rsidRDefault="00397B51" w:rsidP="00397B51">
      <w:r>
        <w:t xml:space="preserve">Thursday 3/26/2026     </w:t>
      </w:r>
    </w:p>
    <w:p w14:paraId="569E19D8" w14:textId="77777777" w:rsidR="00397B51" w:rsidRDefault="00397B51" w:rsidP="00397B51">
      <w:r>
        <w:t xml:space="preserve">Friday 3/27/2026   Due in Canvas: Exam 3  </w:t>
      </w:r>
    </w:p>
    <w:p w14:paraId="0A5260B8" w14:textId="77777777" w:rsidR="00397B51" w:rsidRDefault="00397B51" w:rsidP="00397B51">
      <w:pPr>
        <w:pStyle w:val="Heading3"/>
      </w:pPr>
      <w:r>
        <w:lastRenderedPageBreak/>
        <w:t>Week 11</w:t>
      </w:r>
    </w:p>
    <w:p w14:paraId="15551FE1" w14:textId="77777777" w:rsidR="00397B51" w:rsidRDefault="00397B51" w:rsidP="00397B51">
      <w:r>
        <w:t xml:space="preserve">Monday 3/30/2026 Material to cover: 4.1: Antiderivatives    </w:t>
      </w:r>
    </w:p>
    <w:p w14:paraId="7DB4B494" w14:textId="77777777" w:rsidR="00397B51" w:rsidRDefault="00397B51" w:rsidP="00397B51">
      <w:r>
        <w:t xml:space="preserve">Tuesday 3/31/2026     </w:t>
      </w:r>
    </w:p>
    <w:p w14:paraId="18809AAA" w14:textId="77777777" w:rsidR="00397B51" w:rsidRDefault="00397B51" w:rsidP="00397B51">
      <w:r>
        <w:t xml:space="preserve">Wednesday 4/1/2026 Material to cover: 4.2: Integration by Substitution Knewton Due: Sec 4.1   </w:t>
      </w:r>
    </w:p>
    <w:p w14:paraId="18BA19D7" w14:textId="77777777" w:rsidR="00397B51" w:rsidRDefault="00397B51" w:rsidP="00397B51">
      <w:r>
        <w:t xml:space="preserve">Thursday 4/2/2026     </w:t>
      </w:r>
    </w:p>
    <w:p w14:paraId="367E1BC8" w14:textId="77777777" w:rsidR="00397B51" w:rsidRDefault="00397B51" w:rsidP="00397B51">
      <w:r>
        <w:t xml:space="preserve">Friday 4/3/2026 Material to cover: 4.3: The Area Question    </w:t>
      </w:r>
    </w:p>
    <w:p w14:paraId="1EFC96DC" w14:textId="77777777" w:rsidR="00397B51" w:rsidRDefault="00397B51" w:rsidP="00397B51">
      <w:pPr>
        <w:pStyle w:val="Heading3"/>
      </w:pPr>
      <w:r>
        <w:t>Week 12</w:t>
      </w:r>
    </w:p>
    <w:p w14:paraId="5B34292C" w14:textId="77777777" w:rsidR="00397B51" w:rsidRDefault="00397B51" w:rsidP="00397B51">
      <w:r>
        <w:t xml:space="preserve">Monday 4/6/2026 Material to cover: 4.3: The Area Question cont. Knewton Due: Sec 4.2   </w:t>
      </w:r>
    </w:p>
    <w:p w14:paraId="7B1C601C" w14:textId="77777777" w:rsidR="00397B51" w:rsidRDefault="00397B51" w:rsidP="00397B51">
      <w:r>
        <w:t xml:space="preserve">Tuesday 4/7/2026     </w:t>
      </w:r>
    </w:p>
    <w:p w14:paraId="0AA01E4B" w14:textId="77777777" w:rsidR="00397B51" w:rsidRDefault="00397B51" w:rsidP="00397B51">
      <w:r>
        <w:t xml:space="preserve">Wednesday 4/8/2026 Material to cover: 4.4: Definite Integrals and Rules for Definite Integrals Knewton Due: Sec 4.3   </w:t>
      </w:r>
    </w:p>
    <w:p w14:paraId="3BB6CA22" w14:textId="77777777" w:rsidR="00397B51" w:rsidRDefault="00397B51" w:rsidP="00397B51">
      <w:r>
        <w:t xml:space="preserve">Thursday 4/9/2026     </w:t>
      </w:r>
    </w:p>
    <w:p w14:paraId="6E755E9A" w14:textId="77777777" w:rsidR="00397B51" w:rsidRDefault="00397B51" w:rsidP="00397B51">
      <w:r>
        <w:t xml:space="preserve">Friday 4/10/2026 Material to cover: 4.4: Definite Integrals and Rules for Definite Integrals cont. Knewton Due: Sec 4.4 Part 1   </w:t>
      </w:r>
    </w:p>
    <w:p w14:paraId="27BB3B80" w14:textId="77777777" w:rsidR="00397B51" w:rsidRDefault="00397B51" w:rsidP="00397B51">
      <w:pPr>
        <w:pStyle w:val="Heading3"/>
      </w:pPr>
      <w:r>
        <w:t>Week 13</w:t>
      </w:r>
    </w:p>
    <w:p w14:paraId="54E65339" w14:textId="77777777" w:rsidR="00397B51" w:rsidRDefault="00397B51" w:rsidP="00397B51">
      <w:r>
        <w:t xml:space="preserve">Monday 4/13/2026 Material to cover: 4.5: Fundamental Theorem of Calculus Knewton Due: Sec 4.4 Part 2   </w:t>
      </w:r>
    </w:p>
    <w:p w14:paraId="2313949D" w14:textId="77777777" w:rsidR="00397B51" w:rsidRDefault="00397B51" w:rsidP="00397B51">
      <w:r>
        <w:t xml:space="preserve">Tuesday 4/14/2026     </w:t>
      </w:r>
    </w:p>
    <w:p w14:paraId="41391BE2" w14:textId="77777777" w:rsidR="00397B51" w:rsidRDefault="00397B51" w:rsidP="00397B51">
      <w:r>
        <w:t xml:space="preserve">Wednesday 4/15/2026 Material to cover: 4.5: Fundamental Theorem of Calculus cont., 4.6: Area between Curves; Gini index Knewton Due: Sec 4.5 part 1   </w:t>
      </w:r>
    </w:p>
    <w:p w14:paraId="46EF8691" w14:textId="77777777" w:rsidR="00397B51" w:rsidRDefault="00397B51" w:rsidP="00397B51">
      <w:r>
        <w:t xml:space="preserve">Thursday 4/16/2026     </w:t>
      </w:r>
    </w:p>
    <w:p w14:paraId="6E0A3DDE" w14:textId="77777777" w:rsidR="00397B51" w:rsidRDefault="00397B51" w:rsidP="00397B51">
      <w:r>
        <w:t xml:space="preserve">Friday 4/17/2026 Material to cover: 4.6: Area between Curves; Gini index cont. Knewton Due: Sec 4.5 part 2, Sec 4.6 part 1   </w:t>
      </w:r>
    </w:p>
    <w:p w14:paraId="19F45BA5" w14:textId="77777777" w:rsidR="00397B51" w:rsidRDefault="00397B51" w:rsidP="00397B51">
      <w:pPr>
        <w:pStyle w:val="Heading3"/>
      </w:pPr>
      <w:r>
        <w:t>Week 14</w:t>
      </w:r>
    </w:p>
    <w:p w14:paraId="4E6C954B" w14:textId="77777777" w:rsidR="00397B51" w:rsidRDefault="00397B51" w:rsidP="00397B51">
      <w:r>
        <w:t xml:space="preserve">Monday 4/20/2026 Material to cover: 4.7: Applications of Integration Knewton Due: Sec 4.6 Part 2 Due in Canvas: Sec 4.6 Gini Index  </w:t>
      </w:r>
    </w:p>
    <w:p w14:paraId="36A83B9C" w14:textId="77777777" w:rsidR="00397B51" w:rsidRDefault="00397B51" w:rsidP="00397B51">
      <w:r>
        <w:t xml:space="preserve">Tuesday 4/21/2026     </w:t>
      </w:r>
    </w:p>
    <w:p w14:paraId="6F038F95" w14:textId="77777777" w:rsidR="00397B51" w:rsidRDefault="00397B51" w:rsidP="00397B51">
      <w:r>
        <w:t xml:space="preserve">Wednesday 4/22/2026 Material to cover: 4.7: Applications of Integration cont. Knewton Due: Sec 4.7 Part 1   </w:t>
      </w:r>
    </w:p>
    <w:p w14:paraId="76A84501" w14:textId="77777777" w:rsidR="00397B51" w:rsidRDefault="00397B51" w:rsidP="00397B51">
      <w:r>
        <w:t xml:space="preserve">Thursday 4/23/2026   Due in Canvas: Unit 4 Discussion Initial post  </w:t>
      </w:r>
    </w:p>
    <w:p w14:paraId="306C3D90" w14:textId="77777777" w:rsidR="00397B51" w:rsidRDefault="00397B51" w:rsidP="00397B51">
      <w:r>
        <w:t xml:space="preserve">Friday 4/24/2026 Material to cover: Review Knewton Due: Sec 4.7 Part 2 Due in Canvas: Unit 4 Wrapup, Unit 4 Discussion Final post   </w:t>
      </w:r>
    </w:p>
    <w:p w14:paraId="43827D14" w14:textId="77777777" w:rsidR="00397B51" w:rsidRDefault="00397B51" w:rsidP="00397B51">
      <w:r>
        <w:t>No Classes from November 24</w:t>
      </w:r>
      <w:r>
        <w:rPr>
          <w:vertAlign w:val="superscript"/>
        </w:rPr>
        <w:t>th</w:t>
      </w:r>
      <w:r>
        <w:t>-28</w:t>
      </w:r>
      <w:r>
        <w:rPr>
          <w:vertAlign w:val="superscript"/>
        </w:rPr>
        <w:t>th</w:t>
      </w:r>
      <w:r>
        <w:t xml:space="preserve"> due to Winter Break/Thanksgiving.</w:t>
      </w:r>
    </w:p>
    <w:p w14:paraId="000531D9" w14:textId="77777777" w:rsidR="00397B51" w:rsidRDefault="00397B51" w:rsidP="00397B51">
      <w:pPr>
        <w:pStyle w:val="Heading3"/>
      </w:pPr>
      <w:r>
        <w:lastRenderedPageBreak/>
        <w:t>Week 15</w:t>
      </w:r>
    </w:p>
    <w:p w14:paraId="6256138B" w14:textId="77777777" w:rsidR="00397B51" w:rsidRDefault="00397B51" w:rsidP="00397B51">
      <w:r>
        <w:t xml:space="preserve">Monday 4/27/2026   Due in Canvas: Exam 4  </w:t>
      </w:r>
    </w:p>
    <w:p w14:paraId="1B38A0CE" w14:textId="77777777" w:rsidR="00397B51" w:rsidRDefault="00397B51" w:rsidP="00397B51">
      <w:r>
        <w:t xml:space="preserve">Tuesday 4/28/2026     </w:t>
      </w:r>
    </w:p>
    <w:p w14:paraId="667DAFFD" w14:textId="77777777" w:rsidR="00397B51" w:rsidRDefault="00397B51" w:rsidP="00397B51">
      <w:r>
        <w:t xml:space="preserve">Wednesday 4/29/2026 Material to cover: Review    </w:t>
      </w:r>
    </w:p>
    <w:p w14:paraId="7ED55CBD" w14:textId="77777777" w:rsidR="00397B51" w:rsidRDefault="00397B51" w:rsidP="00397B51">
      <w:r>
        <w:t xml:space="preserve">Thursday 4/30/2026     </w:t>
      </w:r>
    </w:p>
    <w:p w14:paraId="5A53CB13" w14:textId="77777777" w:rsidR="00397B51" w:rsidRDefault="00397B51" w:rsidP="00397B51">
      <w:r>
        <w:t>Friday 5/1/2026     Reading Day</w:t>
      </w:r>
    </w:p>
    <w:p w14:paraId="5BA28106" w14:textId="71660859" w:rsidR="00397B51" w:rsidRDefault="00397B51" w:rsidP="00397B51">
      <w:pPr>
        <w:sectPr w:rsidR="00397B51" w:rsidSect="00397B51">
          <w:type w:val="continuous"/>
          <w:pgSz w:w="12240" w:h="15840"/>
          <w:pgMar w:top="1440" w:right="1440" w:bottom="1440" w:left="1440" w:header="0" w:footer="0" w:gutter="0"/>
          <w:pgNumType w:start="1"/>
          <w:cols w:space="720"/>
          <w:formProt w:val="0"/>
          <w:docGrid w:linePitch="360" w:charSpace="4096"/>
        </w:sectPr>
      </w:pPr>
      <w:r>
        <w:t xml:space="preserve">Your Final Exam is on </w:t>
      </w:r>
      <w:r w:rsidR="008D45D1" w:rsidRPr="00CE40DD">
        <w:rPr>
          <w:sz w:val="28"/>
          <w:szCs w:val="28"/>
        </w:rPr>
        <w:t>Tuesday May 5</w:t>
      </w:r>
      <w:r w:rsidR="008D45D1" w:rsidRPr="00CE40DD">
        <w:rPr>
          <w:sz w:val="28"/>
          <w:szCs w:val="28"/>
          <w:vertAlign w:val="superscript"/>
        </w:rPr>
        <w:t>th</w:t>
      </w:r>
      <w:r w:rsidR="008D45D1" w:rsidRPr="00CE40DD">
        <w:rPr>
          <w:sz w:val="28"/>
          <w:szCs w:val="28"/>
        </w:rPr>
        <w:t xml:space="preserve"> 2026</w:t>
      </w:r>
      <w:r>
        <w:rPr>
          <w:color w:val="FF0000"/>
        </w:rPr>
        <w:t xml:space="preserve">. </w:t>
      </w:r>
      <w:r>
        <w:t>It is required, comprehensive and worth at least 20% of your overall grade.</w:t>
      </w:r>
    </w:p>
    <w:p w14:paraId="043CBD51" w14:textId="77777777" w:rsidR="00397B51" w:rsidRDefault="00397B51" w:rsidP="00397B51"/>
    <w:p w14:paraId="5AF58043" w14:textId="77777777" w:rsidR="00D25398" w:rsidRDefault="00D25398">
      <w:pPr>
        <w:spacing w:after="0" w:line="240" w:lineRule="auto"/>
        <w:rPr>
          <w:rFonts w:eastAsiaTheme="minorEastAsia" w:cstheme="minorHAnsi"/>
          <w:color w:val="7030A0"/>
        </w:rPr>
      </w:pPr>
    </w:p>
    <w:sectPr w:rsidR="00D25398" w:rsidSect="00D25398">
      <w:footerReference w:type="default" r:id="rId34"/>
      <w:type w:val="continuous"/>
      <w:pgSz w:w="12240" w:h="15840"/>
      <w:pgMar w:top="1080" w:right="1080" w:bottom="1080" w:left="108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577BE" w14:textId="77777777" w:rsidR="005151B8" w:rsidRDefault="005151B8">
      <w:pPr>
        <w:spacing w:after="0" w:line="240" w:lineRule="auto"/>
      </w:pPr>
      <w:r>
        <w:separator/>
      </w:r>
    </w:p>
  </w:endnote>
  <w:endnote w:type="continuationSeparator" w:id="0">
    <w:p w14:paraId="3D2B0F09" w14:textId="77777777" w:rsidR="005151B8" w:rsidRDefault="00515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C3AFD" w14:textId="77777777" w:rsidR="005151B8" w:rsidRDefault="005151B8">
      <w:pPr>
        <w:spacing w:after="0" w:line="240" w:lineRule="auto"/>
      </w:pPr>
      <w:r>
        <w:separator/>
      </w:r>
    </w:p>
  </w:footnote>
  <w:footnote w:type="continuationSeparator" w:id="0">
    <w:p w14:paraId="055F58D0" w14:textId="77777777" w:rsidR="005151B8" w:rsidRDefault="00515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33A70"/>
    <w:rsid w:val="0014607D"/>
    <w:rsid w:val="00171F55"/>
    <w:rsid w:val="00260D98"/>
    <w:rsid w:val="00266BB3"/>
    <w:rsid w:val="002B3970"/>
    <w:rsid w:val="002F4430"/>
    <w:rsid w:val="002F63B8"/>
    <w:rsid w:val="00303018"/>
    <w:rsid w:val="003100E9"/>
    <w:rsid w:val="003471DC"/>
    <w:rsid w:val="003606B9"/>
    <w:rsid w:val="00372EB2"/>
    <w:rsid w:val="00373F9B"/>
    <w:rsid w:val="00397B51"/>
    <w:rsid w:val="003B4E98"/>
    <w:rsid w:val="004049E1"/>
    <w:rsid w:val="00460231"/>
    <w:rsid w:val="005151B8"/>
    <w:rsid w:val="00521F49"/>
    <w:rsid w:val="005850B1"/>
    <w:rsid w:val="005A6130"/>
    <w:rsid w:val="00725020"/>
    <w:rsid w:val="007C0E17"/>
    <w:rsid w:val="007D2935"/>
    <w:rsid w:val="007F4E4D"/>
    <w:rsid w:val="00867ADA"/>
    <w:rsid w:val="008861FA"/>
    <w:rsid w:val="00891E92"/>
    <w:rsid w:val="008D45D1"/>
    <w:rsid w:val="009124B8"/>
    <w:rsid w:val="00940414"/>
    <w:rsid w:val="00A378D1"/>
    <w:rsid w:val="00A54F63"/>
    <w:rsid w:val="00A70B40"/>
    <w:rsid w:val="00AB6830"/>
    <w:rsid w:val="00B0556B"/>
    <w:rsid w:val="00B81276"/>
    <w:rsid w:val="00BA3DD3"/>
    <w:rsid w:val="00C33185"/>
    <w:rsid w:val="00C85FAF"/>
    <w:rsid w:val="00CA79A1"/>
    <w:rsid w:val="00CE40DD"/>
    <w:rsid w:val="00CF6C88"/>
    <w:rsid w:val="00D25398"/>
    <w:rsid w:val="00D32F44"/>
    <w:rsid w:val="00D85D8B"/>
    <w:rsid w:val="00DD0344"/>
    <w:rsid w:val="00DD369F"/>
    <w:rsid w:val="00DD38A3"/>
    <w:rsid w:val="00DE7C2F"/>
    <w:rsid w:val="00DF4D8B"/>
    <w:rsid w:val="00E11F84"/>
    <w:rsid w:val="00E345CD"/>
    <w:rsid w:val="00E4390B"/>
    <w:rsid w:val="00FC0C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clear.unt.edu/supported-technologies/canvas/requirements" TargetMode="External"/><Relationship Id="rId26" Type="http://schemas.openxmlformats.org/officeDocument/2006/relationships/hyperlink" Target="https://math.unt.edu/undergraduate/math-lab.html" TargetMode="External"/><Relationship Id="rId3" Type="http://schemas.openxmlformats.org/officeDocument/2006/relationships/customXml" Target="../customXml/item3.xml"/><Relationship Id="rId21" Type="http://schemas.openxmlformats.org/officeDocument/2006/relationships/hyperlink" Target="https://registrar.unt.edu/exams/final-exam-schedule/"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outlook.office.com/bookwithme/user/3370f72a10e7434a85d059ad3bf7ac3b@unt.edu/meetingtype/nECY44EDyU2bTKh5Fsvc5Q2?bookingcode=9f9ecd86-dcec-4f13-95d1-cb0e2a4a23c9&amp;anonymous&amp;ep=mLinkFromTile" TargetMode="External"/><Relationship Id="rId17" Type="http://schemas.openxmlformats.org/officeDocument/2006/relationships/hyperlink" Target="https://unt.instructure.com/" TargetMode="External"/><Relationship Id="rId25" Type="http://schemas.openxmlformats.org/officeDocument/2006/relationships/hyperlink" Target="https://studentaffairs.unt.edu/dean-of-students/conduct/10-academic-rights" TargetMode="External"/><Relationship Id="rId33" Type="http://schemas.openxmlformats.org/officeDocument/2006/relationships/hyperlink" Target="https://vpaa.unt.edu/fs/resources/academic/integrity" TargetMode="External"/><Relationship Id="rId2" Type="http://schemas.openxmlformats.org/officeDocument/2006/relationships/customXml" Target="../customXml/item2.xml"/><Relationship Id="rId16" Type="http://schemas.openxmlformats.org/officeDocument/2006/relationships/hyperlink" Target="https://unt.instructure.com/" TargetMode="External"/><Relationship Id="rId20" Type="http://schemas.openxmlformats.org/officeDocument/2006/relationships/hyperlink" Target="https://online.unt.edu/learn" TargetMode="External"/><Relationship Id="rId29" Type="http://schemas.openxmlformats.org/officeDocument/2006/relationships/hyperlink" Target="https://policy.unt.edu/policy/07-0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yshree.medtia@unt.edu" TargetMode="External"/><Relationship Id="rId24" Type="http://schemas.openxmlformats.org/officeDocument/2006/relationships/hyperlink" Target="https://policy.unt.edu/policy/06-049" TargetMode="External"/><Relationship Id="rId32" Type="http://schemas.openxmlformats.org/officeDocument/2006/relationships/hyperlink" Target="https://policy.unt.edu/sites/default/files/06.003.AcadIntegrity.Final_.pdf" TargetMode="External"/><Relationship Id="rId5" Type="http://schemas.openxmlformats.org/officeDocument/2006/relationships/numbering" Target="numbering.xml"/><Relationship Id="rId15" Type="http://schemas.openxmlformats.org/officeDocument/2006/relationships/hyperlink" Target="https://studentaffairs.unt.edu/office-disability-access" TargetMode="External"/><Relationship Id="rId23" Type="http://schemas.openxmlformats.org/officeDocument/2006/relationships/hyperlink" Target="https://policy.unt.edu/policy/06-039" TargetMode="External"/><Relationship Id="rId28" Type="http://schemas.openxmlformats.org/officeDocument/2006/relationships/hyperlink" Target="https://learningcenter.unt.ed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online.unt.edu/learn" TargetMode="External"/><Relationship Id="rId31" Type="http://schemas.openxmlformats.org/officeDocument/2006/relationships/hyperlink" Target="https://policy.unt.edu/policy/06-0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 Id="rId22" Type="http://schemas.openxmlformats.org/officeDocument/2006/relationships/hyperlink" Target="https://registrar.unt.edu/registration/dropping-class" TargetMode="External"/><Relationship Id="rId27" Type="http://schemas.openxmlformats.org/officeDocument/2006/relationships/hyperlink" Target="https://learningcenter.unt.edu/" TargetMode="External"/><Relationship Id="rId30" Type="http://schemas.openxmlformats.org/officeDocument/2006/relationships/hyperlink" Target="https://registrar.unt.edu/registration-guides-by-semester.html"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TotalTime>
  <Pages>13</Pages>
  <Words>4295</Words>
  <Characters>22683</Characters>
  <Application>Microsoft Office Word</Application>
  <DocSecurity>0</DocSecurity>
  <Lines>444</Lines>
  <Paragraphs>27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Medtia, Jayshree</cp:lastModifiedBy>
  <cp:revision>3</cp:revision>
  <cp:lastPrinted>2023-06-07T16:47:00Z</cp:lastPrinted>
  <dcterms:created xsi:type="dcterms:W3CDTF">2026-01-09T20:08:00Z</dcterms:created>
  <dcterms:modified xsi:type="dcterms:W3CDTF">2026-01-09T20: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